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64CB9" w14:textId="53AC5A06" w:rsidR="00D220AF" w:rsidRPr="00996BFB" w:rsidRDefault="00295C57" w:rsidP="00996BFB">
      <w:pPr>
        <w:pStyle w:val="Title"/>
        <w:rPr>
          <w:i/>
          <w:iCs/>
        </w:rPr>
      </w:pPr>
      <w:r w:rsidRPr="00996BFB">
        <w:rPr>
          <w:i/>
          <w:iCs/>
        </w:rPr>
        <w:t>Supplementary Data</w:t>
      </w:r>
      <w:r w:rsidR="00180282" w:rsidRPr="00996BFB">
        <w:rPr>
          <w:i/>
          <w:iCs/>
        </w:rPr>
        <w:t xml:space="preserve">: </w:t>
      </w:r>
    </w:p>
    <w:p w14:paraId="1292C17F" w14:textId="77777777" w:rsidR="00996BFB" w:rsidRPr="00632524" w:rsidRDefault="00996BFB" w:rsidP="00996BFB">
      <w:pPr>
        <w:pStyle w:val="Title"/>
        <w:spacing w:line="276" w:lineRule="auto"/>
        <w:rPr>
          <w:sz w:val="144"/>
          <w:szCs w:val="144"/>
        </w:rPr>
      </w:pPr>
      <w:r>
        <w:t xml:space="preserve">Designing With </w:t>
      </w:r>
      <w:r w:rsidRPr="00632524">
        <w:t>Bio</w:t>
      </w:r>
      <w:r>
        <w:t>based C</w:t>
      </w:r>
      <w:r w:rsidRPr="00632524">
        <w:t>omposite</w:t>
      </w:r>
      <w:r>
        <w:t xml:space="preserve">s: </w:t>
      </w:r>
      <w:r w:rsidRPr="00632524">
        <w:t xml:space="preserve">Understanding </w:t>
      </w:r>
      <w:r>
        <w:t xml:space="preserve">Material </w:t>
      </w:r>
      <w:r w:rsidRPr="00632524">
        <w:t>Perception Through Semiotic Attributes</w:t>
      </w:r>
    </w:p>
    <w:p w14:paraId="16068115" w14:textId="77777777" w:rsidR="00996BFB" w:rsidRPr="00996BFB" w:rsidRDefault="00996BFB" w:rsidP="00996BFB"/>
    <w:p w14:paraId="635FBD3B" w14:textId="7F466E7D" w:rsidR="00D220AF" w:rsidRDefault="00D220AF">
      <w:pPr>
        <w:rPr>
          <w:lang w:val="en-US"/>
        </w:rPr>
      </w:pPr>
    </w:p>
    <w:p w14:paraId="4C09BB6D" w14:textId="32213A03" w:rsidR="00D220AF" w:rsidRDefault="00D220AF">
      <w:pPr>
        <w:rPr>
          <w:lang w:val="en-US"/>
        </w:rPr>
      </w:pPr>
    </w:p>
    <w:p w14:paraId="3FBB509E" w14:textId="673A2F85" w:rsidR="00D220AF" w:rsidRDefault="00D220AF">
      <w:pPr>
        <w:rPr>
          <w:lang w:val="en-US"/>
        </w:rPr>
      </w:pPr>
    </w:p>
    <w:p w14:paraId="3E3DE186" w14:textId="7AE8649D" w:rsidR="00D220AF" w:rsidRDefault="00D220AF">
      <w:pPr>
        <w:rPr>
          <w:lang w:val="en-US"/>
        </w:rPr>
      </w:pPr>
    </w:p>
    <w:p w14:paraId="4068D4B8" w14:textId="73D8EA26" w:rsidR="00D220AF" w:rsidRDefault="00D220AF">
      <w:pPr>
        <w:rPr>
          <w:lang w:val="en-US"/>
        </w:rPr>
      </w:pPr>
    </w:p>
    <w:p w14:paraId="3DB20BDE" w14:textId="4A6493CD" w:rsidR="00496250" w:rsidRPr="00496250" w:rsidRDefault="00496250" w:rsidP="00496250">
      <w:pPr>
        <w:pStyle w:val="Caption"/>
        <w:keepNext/>
        <w:rPr>
          <w:b/>
          <w:bCs/>
          <w:i w:val="0"/>
          <w:iCs w:val="0"/>
        </w:rPr>
      </w:pPr>
      <w:r w:rsidRPr="00496250">
        <w:rPr>
          <w:b/>
          <w:bCs/>
          <w:i w:val="0"/>
          <w:iCs w:val="0"/>
        </w:rPr>
        <w:t xml:space="preserve">Table S </w:t>
      </w:r>
      <w:r w:rsidRPr="00496250">
        <w:rPr>
          <w:b/>
          <w:bCs/>
          <w:i w:val="0"/>
          <w:iCs w:val="0"/>
        </w:rPr>
        <w:fldChar w:fldCharType="begin"/>
      </w:r>
      <w:r w:rsidRPr="00496250">
        <w:rPr>
          <w:b/>
          <w:bCs/>
          <w:i w:val="0"/>
          <w:iCs w:val="0"/>
        </w:rPr>
        <w:instrText xml:space="preserve"> SEQ Table_S \* ARABIC </w:instrText>
      </w:r>
      <w:r w:rsidRPr="00496250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1</w:t>
      </w:r>
      <w:r w:rsidRPr="00496250">
        <w:rPr>
          <w:b/>
          <w:bCs/>
          <w:i w:val="0"/>
          <w:iCs w:val="0"/>
        </w:rPr>
        <w:fldChar w:fldCharType="end"/>
      </w:r>
      <w:r w:rsidRPr="00496250">
        <w:rPr>
          <w:b/>
          <w:bCs/>
          <w:i w:val="0"/>
          <w:iCs w:val="0"/>
        </w:rPr>
        <w:t xml:space="preserve"> </w:t>
      </w:r>
    </w:p>
    <w:p w14:paraId="6574D999" w14:textId="156D7676" w:rsidR="00496250" w:rsidRDefault="00496250" w:rsidP="00496250">
      <w:pPr>
        <w:pStyle w:val="Caption"/>
        <w:keepNext/>
      </w:pPr>
      <w:r w:rsidRPr="00A71401">
        <w:t xml:space="preserve">Uncertainty </w:t>
      </w:r>
      <w:r w:rsidR="00A36FC5" w:rsidRPr="00A71401">
        <w:t xml:space="preserve">In </w:t>
      </w:r>
      <w:r w:rsidRPr="00A71401">
        <w:t xml:space="preserve">Perception </w:t>
      </w:r>
      <w:r w:rsidR="00A36FC5" w:rsidRPr="00A71401">
        <w:t xml:space="preserve">for </w:t>
      </w:r>
      <w:r w:rsidRPr="00A71401">
        <w:t xml:space="preserve">Materials </w:t>
      </w:r>
      <w:r w:rsidR="00A36FC5" w:rsidRPr="00A71401">
        <w:t xml:space="preserve">and </w:t>
      </w:r>
      <w:r w:rsidRPr="00A71401">
        <w:t>Attribute Pairs</w:t>
      </w:r>
      <w:r w:rsidR="00A36FC5">
        <w:t>-Percentage of Respondents Who Rated Can’t Say.</w:t>
      </w:r>
    </w:p>
    <w:tbl>
      <w:tblPr>
        <w:tblW w:w="8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027"/>
        <w:gridCol w:w="2509"/>
        <w:gridCol w:w="2046"/>
      </w:tblGrid>
      <w:tr w:rsidR="00295C57" w:rsidRPr="00D374C3" w14:paraId="7F17531D" w14:textId="77777777" w:rsidTr="00295C57">
        <w:trPr>
          <w:trHeight w:val="710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563EB559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D374C3">
              <w:rPr>
                <w:rFonts w:eastAsia="Times New Roman" w:cs="Times New Roman"/>
                <w:b/>
                <w:bCs/>
              </w:rPr>
              <w:t>Material Sample</w:t>
            </w:r>
          </w:p>
        </w:tc>
        <w:tc>
          <w:tcPr>
            <w:tcW w:w="2027" w:type="dxa"/>
            <w:shd w:val="clear" w:color="auto" w:fill="auto"/>
            <w:noWrap/>
            <w:vAlign w:val="center"/>
            <w:hideMark/>
          </w:tcPr>
          <w:p w14:paraId="3137E3F5" w14:textId="77777777" w:rsidR="00295C57" w:rsidRDefault="00295C57" w:rsidP="00295C57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 xml:space="preserve">Perceptual </w:t>
            </w:r>
            <w:r w:rsidRPr="00D374C3">
              <w:rPr>
                <w:rFonts w:eastAsia="Times New Roman" w:cs="Times New Roman"/>
                <w:b/>
                <w:bCs/>
              </w:rPr>
              <w:t>Uncertainty</w:t>
            </w:r>
          </w:p>
          <w:p w14:paraId="3EBFFD9C" w14:textId="7BCA5AC4" w:rsidR="00295C57" w:rsidRPr="00D374C3" w:rsidRDefault="00295C57" w:rsidP="00295C57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295C57">
              <w:rPr>
                <w:rFonts w:eastAsia="Times New Roman" w:cs="Times New Roman"/>
                <w:b/>
                <w:bCs/>
                <w:sz w:val="20"/>
                <w:szCs w:val="20"/>
              </w:rPr>
              <w:t>(Can’t Say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95C57">
              <w:rPr>
                <w:rFonts w:eastAsia="Times New Roman" w:cs="Times New Roman"/>
                <w:b/>
                <w:bCs/>
                <w:sz w:val="20"/>
                <w:szCs w:val="20"/>
              </w:rPr>
              <w:t>%)</w:t>
            </w:r>
          </w:p>
        </w:tc>
        <w:tc>
          <w:tcPr>
            <w:tcW w:w="2509" w:type="dxa"/>
            <w:vAlign w:val="center"/>
          </w:tcPr>
          <w:p w14:paraId="66712130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D374C3">
              <w:rPr>
                <w:rFonts w:eastAsia="Times New Roman" w:cs="Times New Roman"/>
                <w:b/>
                <w:bCs/>
              </w:rPr>
              <w:t>Attribute Pair</w:t>
            </w:r>
          </w:p>
        </w:tc>
        <w:tc>
          <w:tcPr>
            <w:tcW w:w="2046" w:type="dxa"/>
            <w:vAlign w:val="center"/>
          </w:tcPr>
          <w:p w14:paraId="04E531E0" w14:textId="77777777" w:rsidR="00295C57" w:rsidRDefault="00295C57" w:rsidP="00295C57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 xml:space="preserve">Perceptual </w:t>
            </w:r>
            <w:r w:rsidRPr="00D374C3">
              <w:rPr>
                <w:rFonts w:eastAsia="Times New Roman" w:cs="Times New Roman"/>
                <w:b/>
                <w:bCs/>
              </w:rPr>
              <w:t>Uncertainty</w:t>
            </w:r>
          </w:p>
          <w:p w14:paraId="1D130E46" w14:textId="5E2CE7ED" w:rsidR="00295C57" w:rsidRPr="00D374C3" w:rsidRDefault="00295C57" w:rsidP="00295C57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295C57">
              <w:rPr>
                <w:rFonts w:eastAsia="Times New Roman" w:cs="Times New Roman"/>
                <w:b/>
                <w:bCs/>
                <w:sz w:val="20"/>
                <w:szCs w:val="20"/>
              </w:rPr>
              <w:t>(Can’t Say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95C57">
              <w:rPr>
                <w:rFonts w:eastAsia="Times New Roman" w:cs="Times New Roman"/>
                <w:b/>
                <w:bCs/>
                <w:sz w:val="20"/>
                <w:szCs w:val="20"/>
              </w:rPr>
              <w:t>%)</w:t>
            </w:r>
          </w:p>
        </w:tc>
      </w:tr>
      <w:tr w:rsidR="00295C57" w:rsidRPr="00D374C3" w14:paraId="5413E3D0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3CDC8EE0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Cellulose + Wood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7461ED48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6.37%</w:t>
            </w:r>
          </w:p>
        </w:tc>
        <w:tc>
          <w:tcPr>
            <w:tcW w:w="2509" w:type="dxa"/>
            <w:vAlign w:val="center"/>
          </w:tcPr>
          <w:p w14:paraId="6BD8CF0D" w14:textId="77777777" w:rsidR="00295C57" w:rsidRPr="00D374C3" w:rsidRDefault="00295C57" w:rsidP="00936153">
            <w:pPr>
              <w:jc w:val="right"/>
            </w:pPr>
            <w:r>
              <w:t>Hot - Cold</w:t>
            </w:r>
          </w:p>
        </w:tc>
        <w:tc>
          <w:tcPr>
            <w:tcW w:w="2046" w:type="dxa"/>
            <w:vAlign w:val="bottom"/>
          </w:tcPr>
          <w:p w14:paraId="778C1523" w14:textId="77777777" w:rsidR="00295C57" w:rsidRPr="00233A57" w:rsidRDefault="00295C57" w:rsidP="00936153">
            <w:pPr>
              <w:jc w:val="center"/>
            </w:pPr>
            <w:r>
              <w:t>42.48%</w:t>
            </w:r>
          </w:p>
        </w:tc>
      </w:tr>
      <w:tr w:rsidR="00295C57" w:rsidRPr="00D374C3" w14:paraId="64534411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1A178565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NW Sisal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13653D93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4.96%</w:t>
            </w:r>
          </w:p>
        </w:tc>
        <w:tc>
          <w:tcPr>
            <w:tcW w:w="2509" w:type="dxa"/>
            <w:vAlign w:val="center"/>
          </w:tcPr>
          <w:p w14:paraId="2DF7E7A0" w14:textId="77777777" w:rsidR="00295C57" w:rsidRPr="00D374C3" w:rsidRDefault="00295C57" w:rsidP="00936153">
            <w:pPr>
              <w:jc w:val="right"/>
            </w:pPr>
            <w:r>
              <w:t>Valuable - Worthless</w:t>
            </w:r>
          </w:p>
        </w:tc>
        <w:tc>
          <w:tcPr>
            <w:tcW w:w="2046" w:type="dxa"/>
            <w:vAlign w:val="bottom"/>
          </w:tcPr>
          <w:p w14:paraId="1A7DB9F2" w14:textId="77777777" w:rsidR="00295C57" w:rsidRPr="00233A57" w:rsidRDefault="00295C57" w:rsidP="00936153">
            <w:pPr>
              <w:jc w:val="center"/>
            </w:pPr>
            <w:r>
              <w:t>32.26%</w:t>
            </w:r>
          </w:p>
        </w:tc>
      </w:tr>
      <w:tr w:rsidR="00295C57" w:rsidRPr="00D374C3" w14:paraId="41281405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69672121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Poplar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346EF0D7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4.78%</w:t>
            </w:r>
          </w:p>
        </w:tc>
        <w:tc>
          <w:tcPr>
            <w:tcW w:w="2509" w:type="dxa"/>
            <w:vAlign w:val="center"/>
          </w:tcPr>
          <w:p w14:paraId="1F1A39A1" w14:textId="77777777" w:rsidR="00295C57" w:rsidRPr="00D374C3" w:rsidRDefault="00295C57" w:rsidP="00936153">
            <w:pPr>
              <w:jc w:val="right"/>
            </w:pPr>
            <w:r>
              <w:t>Aged - New</w:t>
            </w:r>
          </w:p>
        </w:tc>
        <w:tc>
          <w:tcPr>
            <w:tcW w:w="2046" w:type="dxa"/>
            <w:vAlign w:val="bottom"/>
          </w:tcPr>
          <w:p w14:paraId="4C21A0F1" w14:textId="77777777" w:rsidR="00295C57" w:rsidRPr="00233A57" w:rsidRDefault="00295C57" w:rsidP="00936153">
            <w:pPr>
              <w:jc w:val="center"/>
            </w:pPr>
            <w:r>
              <w:t>31.30%</w:t>
            </w:r>
          </w:p>
        </w:tc>
      </w:tr>
      <w:tr w:rsidR="00295C57" w:rsidRPr="00D374C3" w14:paraId="30A549CB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3994CED2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Cordenka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1CCF2150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4.42%</w:t>
            </w:r>
          </w:p>
        </w:tc>
        <w:tc>
          <w:tcPr>
            <w:tcW w:w="2509" w:type="dxa"/>
            <w:vAlign w:val="center"/>
          </w:tcPr>
          <w:p w14:paraId="513DB76E" w14:textId="77777777" w:rsidR="00295C57" w:rsidRPr="00D374C3" w:rsidRDefault="00295C57" w:rsidP="00936153">
            <w:pPr>
              <w:jc w:val="right"/>
            </w:pPr>
            <w:r>
              <w:t>Strong - Weak</w:t>
            </w:r>
          </w:p>
        </w:tc>
        <w:tc>
          <w:tcPr>
            <w:tcW w:w="2046" w:type="dxa"/>
            <w:vAlign w:val="bottom"/>
          </w:tcPr>
          <w:p w14:paraId="47B2C7BC" w14:textId="77777777" w:rsidR="00295C57" w:rsidRPr="00233A57" w:rsidRDefault="00295C57" w:rsidP="00936153">
            <w:pPr>
              <w:jc w:val="center"/>
            </w:pPr>
            <w:r>
              <w:t>25.74%</w:t>
            </w:r>
          </w:p>
        </w:tc>
      </w:tr>
      <w:tr w:rsidR="00295C57" w:rsidRPr="00D374C3" w14:paraId="1FA22994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500CCA0F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Leather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15B08F12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4.34%</w:t>
            </w:r>
          </w:p>
        </w:tc>
        <w:tc>
          <w:tcPr>
            <w:tcW w:w="2509" w:type="dxa"/>
            <w:vAlign w:val="center"/>
          </w:tcPr>
          <w:p w14:paraId="316D756A" w14:textId="77777777" w:rsidR="00295C57" w:rsidRPr="00D374C3" w:rsidRDefault="00295C57" w:rsidP="00936153">
            <w:pPr>
              <w:jc w:val="right"/>
            </w:pPr>
            <w:r>
              <w:t>Beautiful - Ugly</w:t>
            </w:r>
          </w:p>
        </w:tc>
        <w:tc>
          <w:tcPr>
            <w:tcW w:w="2046" w:type="dxa"/>
            <w:vAlign w:val="bottom"/>
          </w:tcPr>
          <w:p w14:paraId="4F3E2F1C" w14:textId="77777777" w:rsidR="00295C57" w:rsidRPr="00233A57" w:rsidRDefault="00295C57" w:rsidP="00936153">
            <w:pPr>
              <w:jc w:val="center"/>
            </w:pPr>
            <w:r>
              <w:t>21.08%</w:t>
            </w:r>
          </w:p>
        </w:tc>
      </w:tr>
      <w:tr w:rsidR="00295C57" w:rsidRPr="00D374C3" w14:paraId="6C95B896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2B21D587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TW Cotton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4C096FD0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2.39%</w:t>
            </w:r>
          </w:p>
        </w:tc>
        <w:tc>
          <w:tcPr>
            <w:tcW w:w="2509" w:type="dxa"/>
            <w:vAlign w:val="center"/>
          </w:tcPr>
          <w:p w14:paraId="21135B40" w14:textId="77777777" w:rsidR="00295C57" w:rsidRPr="00D374C3" w:rsidRDefault="00295C57" w:rsidP="00936153">
            <w:pPr>
              <w:jc w:val="right"/>
            </w:pPr>
            <w:r>
              <w:t>Interesting - Boring</w:t>
            </w:r>
          </w:p>
        </w:tc>
        <w:tc>
          <w:tcPr>
            <w:tcW w:w="2046" w:type="dxa"/>
            <w:vAlign w:val="bottom"/>
          </w:tcPr>
          <w:p w14:paraId="7EA0742C" w14:textId="77777777" w:rsidR="00295C57" w:rsidRPr="00233A57" w:rsidRDefault="00295C57" w:rsidP="00936153">
            <w:pPr>
              <w:jc w:val="center"/>
            </w:pPr>
            <w:r>
              <w:t>16.89%</w:t>
            </w:r>
          </w:p>
        </w:tc>
      </w:tr>
      <w:tr w:rsidR="00295C57" w:rsidRPr="00D374C3" w14:paraId="698F0981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46D75564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Walnut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4DF3C3C1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1.50%</w:t>
            </w:r>
          </w:p>
        </w:tc>
        <w:tc>
          <w:tcPr>
            <w:tcW w:w="2509" w:type="dxa"/>
            <w:vAlign w:val="center"/>
          </w:tcPr>
          <w:p w14:paraId="1BA9A892" w14:textId="77777777" w:rsidR="00295C57" w:rsidRPr="00D374C3" w:rsidRDefault="00295C57" w:rsidP="00936153">
            <w:pPr>
              <w:jc w:val="right"/>
            </w:pPr>
            <w:r>
              <w:t>Complex - Simple</w:t>
            </w:r>
          </w:p>
        </w:tc>
        <w:tc>
          <w:tcPr>
            <w:tcW w:w="2046" w:type="dxa"/>
            <w:vAlign w:val="bottom"/>
          </w:tcPr>
          <w:p w14:paraId="56B49A44" w14:textId="77777777" w:rsidR="00295C57" w:rsidRPr="00233A57" w:rsidRDefault="00295C57" w:rsidP="00936153">
            <w:pPr>
              <w:jc w:val="center"/>
            </w:pPr>
            <w:r>
              <w:t>16.65%</w:t>
            </w:r>
          </w:p>
        </w:tc>
      </w:tr>
      <w:tr w:rsidR="00295C57" w:rsidRPr="00D374C3" w14:paraId="76C9EC5F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2F6C7BCC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NW Coir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6FD60418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1.15%</w:t>
            </w:r>
          </w:p>
        </w:tc>
        <w:tc>
          <w:tcPr>
            <w:tcW w:w="2509" w:type="dxa"/>
            <w:vAlign w:val="center"/>
          </w:tcPr>
          <w:p w14:paraId="0067F566" w14:textId="77777777" w:rsidR="00295C57" w:rsidRPr="00D374C3" w:rsidRDefault="00295C57" w:rsidP="00936153">
            <w:pPr>
              <w:jc w:val="right"/>
            </w:pPr>
            <w:r>
              <w:t>Unusual - Ordinary</w:t>
            </w:r>
          </w:p>
        </w:tc>
        <w:tc>
          <w:tcPr>
            <w:tcW w:w="2046" w:type="dxa"/>
            <w:vAlign w:val="bottom"/>
          </w:tcPr>
          <w:p w14:paraId="2F3DF417" w14:textId="77777777" w:rsidR="00295C57" w:rsidRPr="00233A57" w:rsidRDefault="00295C57" w:rsidP="00936153">
            <w:pPr>
              <w:jc w:val="center"/>
            </w:pPr>
            <w:r>
              <w:t>15.85%</w:t>
            </w:r>
          </w:p>
        </w:tc>
      </w:tr>
      <w:tr w:rsidR="00295C57" w:rsidRPr="00D374C3" w14:paraId="263E8E1E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3B7DF4D2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TW Flax 1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6A25DCF3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20.62%</w:t>
            </w:r>
          </w:p>
        </w:tc>
        <w:tc>
          <w:tcPr>
            <w:tcW w:w="2509" w:type="dxa"/>
            <w:vAlign w:val="center"/>
          </w:tcPr>
          <w:p w14:paraId="499A4D1D" w14:textId="77777777" w:rsidR="00295C57" w:rsidRPr="00D374C3" w:rsidRDefault="00295C57" w:rsidP="00936153">
            <w:pPr>
              <w:jc w:val="right"/>
            </w:pPr>
            <w:r>
              <w:t>Natural - Artificial</w:t>
            </w:r>
          </w:p>
        </w:tc>
        <w:tc>
          <w:tcPr>
            <w:tcW w:w="2046" w:type="dxa"/>
            <w:vAlign w:val="bottom"/>
          </w:tcPr>
          <w:p w14:paraId="3F8D2E86" w14:textId="77777777" w:rsidR="00295C57" w:rsidRPr="00233A57" w:rsidRDefault="00295C57" w:rsidP="00936153">
            <w:pPr>
              <w:jc w:val="center"/>
            </w:pPr>
            <w:r>
              <w:t>13.11%</w:t>
            </w:r>
          </w:p>
        </w:tc>
      </w:tr>
      <w:tr w:rsidR="00295C57" w:rsidRPr="00D374C3" w14:paraId="4E21CB1C" w14:textId="77777777" w:rsidTr="00295C57">
        <w:trPr>
          <w:trHeight w:val="328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48DEDAA8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TW Flax 2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28773CFE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19.91%</w:t>
            </w:r>
          </w:p>
        </w:tc>
        <w:tc>
          <w:tcPr>
            <w:tcW w:w="2509" w:type="dxa"/>
            <w:vAlign w:val="center"/>
          </w:tcPr>
          <w:p w14:paraId="016BAD93" w14:textId="77777777" w:rsidR="00295C57" w:rsidRPr="00D374C3" w:rsidRDefault="00295C57" w:rsidP="00936153">
            <w:pPr>
              <w:jc w:val="right"/>
            </w:pPr>
            <w:r>
              <w:t>Rough - Smooth</w:t>
            </w:r>
          </w:p>
        </w:tc>
        <w:tc>
          <w:tcPr>
            <w:tcW w:w="2046" w:type="dxa"/>
            <w:vAlign w:val="bottom"/>
          </w:tcPr>
          <w:p w14:paraId="1AEE96F4" w14:textId="77777777" w:rsidR="00295C57" w:rsidRPr="00233A57" w:rsidRDefault="00295C57" w:rsidP="00936153">
            <w:pPr>
              <w:jc w:val="center"/>
            </w:pPr>
            <w:r>
              <w:t>11.50%</w:t>
            </w:r>
          </w:p>
        </w:tc>
      </w:tr>
      <w:tr w:rsidR="00295C57" w:rsidRPr="00D374C3" w14:paraId="4041BD1D" w14:textId="77777777" w:rsidTr="00295C57">
        <w:trPr>
          <w:trHeight w:val="296"/>
        </w:trPr>
        <w:tc>
          <w:tcPr>
            <w:tcW w:w="2405" w:type="dxa"/>
            <w:shd w:val="clear" w:color="auto" w:fill="auto"/>
            <w:noWrap/>
            <w:vAlign w:val="center"/>
            <w:hideMark/>
          </w:tcPr>
          <w:p w14:paraId="0179C68F" w14:textId="77777777" w:rsidR="00295C57" w:rsidRPr="00D374C3" w:rsidRDefault="00295C57" w:rsidP="00936153">
            <w:pPr>
              <w:jc w:val="right"/>
              <w:rPr>
                <w:rFonts w:eastAsia="Times New Roman" w:cs="Times New Roman"/>
              </w:rPr>
            </w:pPr>
            <w:r>
              <w:t>UD Flax</w:t>
            </w:r>
          </w:p>
        </w:tc>
        <w:tc>
          <w:tcPr>
            <w:tcW w:w="2027" w:type="dxa"/>
            <w:shd w:val="clear" w:color="auto" w:fill="auto"/>
            <w:noWrap/>
            <w:vAlign w:val="bottom"/>
            <w:hideMark/>
          </w:tcPr>
          <w:p w14:paraId="37C2FB6C" w14:textId="77777777" w:rsidR="00295C57" w:rsidRPr="00D374C3" w:rsidRDefault="00295C57" w:rsidP="00936153">
            <w:pPr>
              <w:jc w:val="center"/>
              <w:rPr>
                <w:rFonts w:eastAsia="Times New Roman" w:cs="Times New Roman"/>
              </w:rPr>
            </w:pPr>
            <w:r>
              <w:t>19.12%</w:t>
            </w:r>
          </w:p>
        </w:tc>
        <w:tc>
          <w:tcPr>
            <w:tcW w:w="0" w:type="auto"/>
            <w:gridSpan w:val="2"/>
            <w:vAlign w:val="center"/>
          </w:tcPr>
          <w:p w14:paraId="4E341CCD" w14:textId="77777777" w:rsidR="00295C57" w:rsidRPr="00D374C3" w:rsidRDefault="00295C57" w:rsidP="00496250">
            <w:pPr>
              <w:keepNext/>
              <w:jc w:val="right"/>
            </w:pPr>
          </w:p>
        </w:tc>
      </w:tr>
    </w:tbl>
    <w:p w14:paraId="31DCF4E8" w14:textId="1A896AA7" w:rsidR="00DE5359" w:rsidRDefault="00DE5359">
      <w:pPr>
        <w:rPr>
          <w:lang w:val="en-US"/>
        </w:rPr>
      </w:pPr>
    </w:p>
    <w:p w14:paraId="24CD4391" w14:textId="71A5CAAD" w:rsidR="00DE5359" w:rsidRDefault="00DE5359">
      <w:pPr>
        <w:rPr>
          <w:lang w:val="en-US"/>
        </w:rPr>
      </w:pPr>
    </w:p>
    <w:p w14:paraId="005D3953" w14:textId="136CDCFA" w:rsidR="00DE5359" w:rsidRDefault="00DE5359">
      <w:pPr>
        <w:rPr>
          <w:lang w:val="en-US"/>
        </w:rPr>
      </w:pPr>
    </w:p>
    <w:p w14:paraId="526622A9" w14:textId="334C8C50" w:rsidR="00DE5359" w:rsidRDefault="00DE5359">
      <w:pPr>
        <w:rPr>
          <w:lang w:val="en-US"/>
        </w:rPr>
      </w:pPr>
    </w:p>
    <w:p w14:paraId="1AAF99BA" w14:textId="5DA9450B" w:rsidR="00DE5359" w:rsidRDefault="00DE5359">
      <w:pPr>
        <w:rPr>
          <w:lang w:val="en-US"/>
        </w:rPr>
      </w:pPr>
    </w:p>
    <w:p w14:paraId="41CA93FB" w14:textId="139BEDFC" w:rsidR="00DE5359" w:rsidRDefault="00DE5359">
      <w:pPr>
        <w:rPr>
          <w:lang w:val="en-US"/>
        </w:rPr>
      </w:pPr>
    </w:p>
    <w:p w14:paraId="6005A24E" w14:textId="5330684C" w:rsidR="00DE5359" w:rsidRDefault="00DE5359">
      <w:pPr>
        <w:rPr>
          <w:lang w:val="en-US"/>
        </w:rPr>
      </w:pPr>
    </w:p>
    <w:p w14:paraId="031DFCE9" w14:textId="307C2D32" w:rsidR="00DE5359" w:rsidRDefault="00DE5359">
      <w:pPr>
        <w:rPr>
          <w:lang w:val="en-US"/>
        </w:rPr>
      </w:pPr>
    </w:p>
    <w:p w14:paraId="26DE93A3" w14:textId="43D28EBC" w:rsidR="00DE5359" w:rsidRDefault="00DE5359">
      <w:pPr>
        <w:rPr>
          <w:lang w:val="en-US"/>
        </w:rPr>
      </w:pPr>
    </w:p>
    <w:p w14:paraId="64BF76C6" w14:textId="77777777" w:rsidR="00DE5359" w:rsidRDefault="00DE5359">
      <w:pPr>
        <w:rPr>
          <w:lang w:val="en-US"/>
        </w:rPr>
        <w:sectPr w:rsidR="00DE5359" w:rsidSect="00DE535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6DD61D" w14:textId="77777777" w:rsidR="00BD6CDE" w:rsidRDefault="00BD6CDE" w:rsidP="00294484">
      <w:pPr>
        <w:pStyle w:val="CaptionStyle1"/>
      </w:pPr>
      <w:bookmarkStart w:id="0" w:name="_Toc88684939"/>
      <w:bookmarkStart w:id="1" w:name="_Toc91421152"/>
      <w:bookmarkStart w:id="2" w:name="_Ref87634882"/>
    </w:p>
    <w:p w14:paraId="52944BB6" w14:textId="77777777" w:rsidR="00BD6CDE" w:rsidRDefault="00BD6CDE" w:rsidP="00294484">
      <w:pPr>
        <w:pStyle w:val="CaptionStyle1"/>
      </w:pPr>
    </w:p>
    <w:p w14:paraId="36013999" w14:textId="77777777" w:rsidR="00BD6CDE" w:rsidRDefault="00BD6CDE" w:rsidP="00294484">
      <w:pPr>
        <w:pStyle w:val="CaptionStyle1"/>
      </w:pPr>
    </w:p>
    <w:bookmarkEnd w:id="0"/>
    <w:bookmarkEnd w:id="1"/>
    <w:bookmarkEnd w:id="2"/>
    <w:p w14:paraId="016A4AA0" w14:textId="12A58D43" w:rsidR="00496250" w:rsidRPr="00496250" w:rsidRDefault="00496250" w:rsidP="00496250">
      <w:pPr>
        <w:pStyle w:val="Caption"/>
        <w:keepNext/>
        <w:rPr>
          <w:b/>
          <w:bCs/>
          <w:i w:val="0"/>
          <w:iCs w:val="0"/>
        </w:rPr>
      </w:pPr>
      <w:r w:rsidRPr="00496250">
        <w:rPr>
          <w:b/>
          <w:bCs/>
          <w:i w:val="0"/>
          <w:iCs w:val="0"/>
        </w:rPr>
        <w:t xml:space="preserve">Table S </w:t>
      </w:r>
      <w:r w:rsidRPr="00496250">
        <w:rPr>
          <w:b/>
          <w:bCs/>
          <w:i w:val="0"/>
          <w:iCs w:val="0"/>
        </w:rPr>
        <w:fldChar w:fldCharType="begin"/>
      </w:r>
      <w:r w:rsidRPr="00496250">
        <w:rPr>
          <w:b/>
          <w:bCs/>
          <w:i w:val="0"/>
          <w:iCs w:val="0"/>
        </w:rPr>
        <w:instrText xml:space="preserve"> SEQ Table_S \* ARABIC </w:instrText>
      </w:r>
      <w:r w:rsidRPr="00496250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2</w:t>
      </w:r>
      <w:r w:rsidRPr="00496250">
        <w:rPr>
          <w:b/>
          <w:bCs/>
          <w:i w:val="0"/>
          <w:iCs w:val="0"/>
        </w:rPr>
        <w:fldChar w:fldCharType="end"/>
      </w:r>
      <w:r w:rsidRPr="00496250">
        <w:rPr>
          <w:b/>
          <w:bCs/>
          <w:i w:val="0"/>
          <w:iCs w:val="0"/>
        </w:rPr>
        <w:t xml:space="preserve"> </w:t>
      </w:r>
    </w:p>
    <w:p w14:paraId="44A90252" w14:textId="47A1A4B1" w:rsidR="00496250" w:rsidRDefault="00496250" w:rsidP="00496250">
      <w:pPr>
        <w:pStyle w:val="Caption"/>
        <w:keepNext/>
      </w:pPr>
      <w:r w:rsidRPr="00A60120">
        <w:t>Fraction of Positive Responses</w:t>
      </w:r>
      <w:r w:rsidR="00A36FC5">
        <w:t>(Looks Like &amp; Definitely)</w:t>
      </w:r>
      <w:r w:rsidRPr="00A60120">
        <w:t xml:space="preserve"> Against Each attribute</w:t>
      </w:r>
    </w:p>
    <w:tbl>
      <w:tblPr>
        <w:tblW w:w="16938" w:type="dxa"/>
        <w:jc w:val="center"/>
        <w:tblLook w:val="04A0" w:firstRow="1" w:lastRow="0" w:firstColumn="1" w:lastColumn="0" w:noHBand="0" w:noVBand="1"/>
      </w:tblPr>
      <w:tblGrid>
        <w:gridCol w:w="2199"/>
        <w:gridCol w:w="736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BD6CDE" w:rsidRPr="000020A5" w14:paraId="769A2FBD" w14:textId="77777777" w:rsidTr="00496250">
        <w:trPr>
          <w:trHeight w:val="143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B95F91F" w14:textId="77777777" w:rsidR="00DE5359" w:rsidRPr="000020A5" w:rsidRDefault="00DE5359" w:rsidP="00936153">
            <w:pPr>
              <w:jc w:val="right"/>
              <w:rPr>
                <w:rFonts w:eastAsia="Times New Roman" w:cs="Times New Roman"/>
                <w:color w:val="FF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382D562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Age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D40D025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Complex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A7DD01D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Interest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7A5DCFA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Natur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11B20A3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Unusu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8BFE170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Beautifu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4383F75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Valuab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CE74711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Stro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F9E2FAB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Roug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2977A73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Ho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8418AFB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New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57DAD08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Simp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163CA53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Bor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C559164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Artifici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9B78EDB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Ordinar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71F0461E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Ugl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9BECF95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Worthle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82E4326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Weak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1D2CF3D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Smoot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F65271C" w14:textId="77777777" w:rsidR="00DE5359" w:rsidRPr="00F470EC" w:rsidRDefault="00DE5359" w:rsidP="00936153">
            <w:pPr>
              <w:rPr>
                <w:rFonts w:eastAsia="Times New Roman" w:cs="Times New Roman"/>
                <w:b/>
                <w:bCs/>
              </w:rPr>
            </w:pPr>
            <w:r w:rsidRPr="00F470EC">
              <w:rPr>
                <w:rFonts w:eastAsia="Times New Roman" w:cs="Times New Roman"/>
                <w:b/>
                <w:bCs/>
              </w:rPr>
              <w:t>Cold</w:t>
            </w:r>
          </w:p>
        </w:tc>
      </w:tr>
      <w:tr w:rsidR="00F36495" w:rsidRPr="000020A5" w14:paraId="3D0E3460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66C4F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Cellulose + Woo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5D5EA" w14:textId="040E626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C22DC" w14:textId="78D1186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23C3F" w14:textId="6C8A05F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E0D10" w14:textId="28906A0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7DFEC" w14:textId="7DD7173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5B04" w14:textId="58D074C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E9313" w14:textId="13FB0A9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D2C07" w14:textId="181375E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EC023" w14:textId="6874311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DF660" w14:textId="450E93C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9DDD" w14:textId="07E7AF2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1EAB8" w14:textId="1A67CB3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80F7" w14:textId="5F08683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61C4" w14:textId="1C8AC8E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97478" w14:textId="41A828E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5F863" w14:textId="2824E3D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AAD0" w14:textId="57A3D0C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38D8F" w14:textId="6A3E873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A6FEE" w14:textId="6C76A00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EB29" w14:textId="3BBB485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2%</w:t>
            </w:r>
          </w:p>
        </w:tc>
      </w:tr>
      <w:tr w:rsidR="00F36495" w:rsidRPr="000020A5" w14:paraId="4010042D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C0E5B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Cordenk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9DD7" w14:textId="2D3A084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70059" w14:textId="4C22316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1580" w14:textId="19D6D42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687B2" w14:textId="2CBDD01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09A58" w14:textId="29C4074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E0446" w14:textId="0FAB2A7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6D742" w14:textId="56B6C18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CD31F" w14:textId="424A34A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C256E" w14:textId="359EB9D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4A648" w14:textId="156E2B0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F045" w14:textId="1D0EE86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D7849" w14:textId="210D0BE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C4D9B" w14:textId="5D16506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F8EC" w14:textId="609831E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1F65" w14:textId="5082EA2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43F3C" w14:textId="3D480DA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9698" w14:textId="20A8AD3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02F18" w14:textId="2DC4FFF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7886" w14:textId="6FE6D11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B6720" w14:textId="7D28503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2%</w:t>
            </w:r>
          </w:p>
        </w:tc>
      </w:tr>
      <w:tr w:rsidR="00F36495" w:rsidRPr="000020A5" w14:paraId="02EFB4E2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D0C1D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Leathe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67F3C" w14:textId="456D54D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C24AC" w14:textId="3AF8728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A856" w14:textId="1A5FE04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1BA83" w14:textId="12D8BCD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D3A8A" w14:textId="4F025B4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B78DB" w14:textId="4140338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8304B" w14:textId="6AD84AC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89B6" w14:textId="0B908A3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C424" w14:textId="58C5639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D5553" w14:textId="14A339C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F1D21" w14:textId="02B4AA7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D5BDF" w14:textId="6976C55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A4E88" w14:textId="42E656B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38D0D" w14:textId="40BB5F9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6F6CD" w14:textId="328CF4F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6F077" w14:textId="2EA71DA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3BE79" w14:textId="61A3FD8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F1F77" w14:textId="0358E74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70D92" w14:textId="0555A86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5EC0" w14:textId="1316A60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3%</w:t>
            </w:r>
          </w:p>
        </w:tc>
      </w:tr>
      <w:tr w:rsidR="00F36495" w:rsidRPr="000020A5" w14:paraId="20AA130A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B005E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NW Coi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9EDD0" w14:textId="0CBF7B0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54956" w14:textId="7C682F7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B3CFC" w14:textId="1600838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7A17" w14:textId="3E77A64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9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BCFCB" w14:textId="08A6C00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FA04D" w14:textId="260CEE5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55FB3" w14:textId="72AE4B5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51293" w14:textId="5AEA353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3BE3" w14:textId="04A7268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9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44CEE" w14:textId="52E1264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81BA8" w14:textId="6B53D83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9C3AA" w14:textId="7960C41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41D1C" w14:textId="488D7EE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9889" w14:textId="653E704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17FAE" w14:textId="38F41E4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C3418" w14:textId="4ED187F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73631" w14:textId="5416124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B57E" w14:textId="19530FE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D6563" w14:textId="16AAFED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4CCD" w14:textId="43A4DD6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</w:tr>
      <w:tr w:rsidR="00F36495" w:rsidRPr="000020A5" w14:paraId="0D6E174B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933CF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NW Sisa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5697B" w14:textId="6D918A1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995B" w14:textId="356783A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413B2" w14:textId="27FB2EA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731F" w14:textId="2B9DC23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155D5" w14:textId="18B31A8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6CA09" w14:textId="6C769C2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8646" w14:textId="3827F71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8FE74" w14:textId="50231E9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66582" w14:textId="7BE9D8C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0FD00" w14:textId="4A8DBC3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6BB80" w14:textId="2948375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3D073" w14:textId="1CAE4A0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0B966" w14:textId="4752B38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4DED" w14:textId="684C2D9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B6F11" w14:textId="4B4962C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09D38" w14:textId="4AB5D5D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C301B" w14:textId="723A1CE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E4F93" w14:textId="01D3F5D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FBD74" w14:textId="6A7DD6B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3D923" w14:textId="125C371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</w:tr>
      <w:tr w:rsidR="00F36495" w:rsidRPr="000020A5" w14:paraId="28723357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04A39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Popla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C4C76" w14:textId="42021A2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5051" w14:textId="061AD65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BFA3D" w14:textId="70AE900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B9C3A" w14:textId="2D7ED85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1B0A" w14:textId="2F8BFA9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B0A6D" w14:textId="6054B37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BCF7C" w14:textId="3059DB0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3CAB9" w14:textId="0B213C9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4ECA8" w14:textId="252EB80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7AD84" w14:textId="133F4FE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87B8B" w14:textId="38849CD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84E21" w14:textId="35523B5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9F82A" w14:textId="47F6AC6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25B98" w14:textId="7B71197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0A544" w14:textId="2EEDD2B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113BF" w14:textId="0FBCB62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F4B66" w14:textId="0255AE8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46B1" w14:textId="4A1438B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0EED0" w14:textId="28A581A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5470" w14:textId="69AF225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1%</w:t>
            </w:r>
          </w:p>
        </w:tc>
      </w:tr>
      <w:tr w:rsidR="00F36495" w:rsidRPr="000020A5" w14:paraId="65E12A33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8649A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TW Cott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8332C" w14:textId="6151372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006EA" w14:textId="3FDF789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5F003" w14:textId="6B1084D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74FC" w14:textId="56C432F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5D5D8" w14:textId="576BB2B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8154" w14:textId="6A64657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366C2" w14:textId="5FAB18D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E20A" w14:textId="5C9A7F6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170FF" w14:textId="3BDCC98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8DEE6" w14:textId="531E307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BE57C" w14:textId="7DC6687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FAE46" w14:textId="6BC98CE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D804F" w14:textId="101F24D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0181C" w14:textId="19A806B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9D9F8" w14:textId="13D719E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BB2DE" w14:textId="3BC6E12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9DC32" w14:textId="05045C8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3339" w14:textId="1FB057F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6C902" w14:textId="4D166A8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0727" w14:textId="617A09B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</w:tr>
      <w:tr w:rsidR="00F36495" w:rsidRPr="000020A5" w14:paraId="51285DF2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CD35D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TW Flax 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55714" w14:textId="7DFF15C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47E6" w14:textId="4933B2B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50DC9" w14:textId="4C180BB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9995" w14:textId="3AD8A93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6C07F" w14:textId="714D1A7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39A08" w14:textId="47278C8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91334" w14:textId="6EEDFD0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73C0" w14:textId="0B673D0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F7FFD" w14:textId="166528A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DF4AF" w14:textId="24FF973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0CD71" w14:textId="6906A7A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4929" w14:textId="25BA0DA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16CF4" w14:textId="382573C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DBC49" w14:textId="585A262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08DE" w14:textId="09655C4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A305F" w14:textId="6508779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E92EF" w14:textId="4748DAB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7E6A4" w14:textId="78C2D43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7F952" w14:textId="624F8BF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48D2A" w14:textId="2776D0B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3%</w:t>
            </w:r>
          </w:p>
        </w:tc>
      </w:tr>
      <w:tr w:rsidR="00F36495" w:rsidRPr="000020A5" w14:paraId="3DE3A201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A8F704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TW Flax 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90FB9" w14:textId="44A1CCA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CF9AF" w14:textId="1E60E01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3815F" w14:textId="524ECCB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6E856" w14:textId="5F2C00B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C0861" w14:textId="19A7565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A429C" w14:textId="4FD9CC1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3E8E" w14:textId="203DD90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E8602" w14:textId="42C201D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CBF2" w14:textId="68F8C34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FF38" w14:textId="17CA44E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6EE4D" w14:textId="6058C92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0A31C" w14:textId="55D652B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E70A4" w14:textId="33FF8072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42D00" w14:textId="5A0AB39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F48A5" w14:textId="056634B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AE4C" w14:textId="5960AAB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5509B" w14:textId="5734D90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23096" w14:textId="7899F77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EC203" w14:textId="13343AB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A690" w14:textId="5754A89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4%</w:t>
            </w:r>
          </w:p>
        </w:tc>
      </w:tr>
      <w:tr w:rsidR="00F36495" w:rsidRPr="000020A5" w14:paraId="47ADD502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AC2F9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UD Flax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B6A7" w14:textId="47F141D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A0998" w14:textId="6811865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EFFC1" w14:textId="198F1AB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692C2" w14:textId="3127DD5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9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92239" w14:textId="192D3FC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C764" w14:textId="24C0E941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0345" w14:textId="6808A48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253E6" w14:textId="5F21104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94C43" w14:textId="7D0BE2F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8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F788A" w14:textId="770E18D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7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0394" w14:textId="6DC94C30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5F625" w14:textId="739C6D5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0B7D1" w14:textId="4D23725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8A69E" w14:textId="7C3A1FD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CBF22" w14:textId="38DEBBAC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D5CFD" w14:textId="4F21DCB6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4FD19" w14:textId="357CC3D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E81D9" w14:textId="5597A78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82C89" w14:textId="463457E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6147" w14:textId="3778DF3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</w:tr>
      <w:tr w:rsidR="00F36495" w:rsidRPr="000020A5" w14:paraId="7F4F5335" w14:textId="77777777" w:rsidTr="00496250">
        <w:trPr>
          <w:trHeight w:val="46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17D13" w14:textId="77777777" w:rsidR="00F36495" w:rsidRPr="00BD6CDE" w:rsidRDefault="00F36495" w:rsidP="00F36495">
            <w:pPr>
              <w:rPr>
                <w:rFonts w:eastAsia="Times New Roman" w:cs="Times New Roman"/>
                <w:b/>
                <w:bCs/>
              </w:rPr>
            </w:pPr>
            <w:r w:rsidRPr="00BD6CDE">
              <w:rPr>
                <w:rFonts w:eastAsia="Times New Roman" w:cs="Times New Roman"/>
                <w:b/>
                <w:bCs/>
              </w:rPr>
              <w:t>Walnu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82973" w14:textId="2D81E2F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B222D" w14:textId="49E9A9A5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B0CCA" w14:textId="2C59A84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6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65F33" w14:textId="4A40EE2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EFBBF" w14:textId="2D5E2077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CB9FC" w14:textId="7F5A3B5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7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7CC17" w14:textId="7990D08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D7C80" w14:textId="7B406D8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6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E14F0" w14:textId="2E5871DD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3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61E3E" w14:textId="4978850F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30F4F" w14:textId="1180318B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1AEC" w14:textId="6007341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4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8A5AD" w14:textId="677D564E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8C4CE" w14:textId="0D48E20A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B5F9" w14:textId="644C8EF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3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18ED" w14:textId="0328C0C4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3110" w14:textId="05E35108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2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7FB0B" w14:textId="60460BC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1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B2BC" w14:textId="3F57D6E9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5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392B1" w14:textId="51922033" w:rsidR="00F36495" w:rsidRPr="000020A5" w:rsidRDefault="00F36495" w:rsidP="00F36495">
            <w:pPr>
              <w:jc w:val="center"/>
              <w:rPr>
                <w:rFonts w:eastAsia="Times New Roman" w:cs="Times New Roman"/>
              </w:rPr>
            </w:pPr>
            <w:r>
              <w:rPr>
                <w:rFonts w:cs="Calibri"/>
                <w:color w:val="000000"/>
              </w:rPr>
              <w:t>20%</w:t>
            </w:r>
          </w:p>
        </w:tc>
      </w:tr>
    </w:tbl>
    <w:p w14:paraId="21382053" w14:textId="77777777" w:rsidR="00DE5359" w:rsidRDefault="00DE5359" w:rsidP="00DE5359">
      <w:pPr>
        <w:pStyle w:val="Caption"/>
        <w:keepNext/>
        <w:rPr>
          <w:b/>
          <w:bCs/>
          <w:i w:val="0"/>
          <w:iCs w:val="0"/>
          <w:szCs w:val="22"/>
        </w:rPr>
      </w:pPr>
    </w:p>
    <w:p w14:paraId="013CE49A" w14:textId="77777777" w:rsidR="00DE5359" w:rsidRDefault="00DE5359" w:rsidP="00DE5359"/>
    <w:p w14:paraId="03A1F031" w14:textId="2FD7F1FD" w:rsidR="00BD6CDE" w:rsidRDefault="00BD6CDE">
      <w:pPr>
        <w:rPr>
          <w:lang w:val="en-US"/>
        </w:rPr>
      </w:pPr>
    </w:p>
    <w:p w14:paraId="0A6B5267" w14:textId="77777777" w:rsidR="00D220AF" w:rsidRDefault="00D220AF">
      <w:pPr>
        <w:rPr>
          <w:lang w:val="en-US"/>
        </w:rPr>
      </w:pPr>
    </w:p>
    <w:p w14:paraId="7CE89C3F" w14:textId="22664955" w:rsidR="009D389C" w:rsidRPr="009D389C" w:rsidRDefault="009D389C" w:rsidP="009D389C">
      <w:pPr>
        <w:pStyle w:val="Caption"/>
        <w:keepNext/>
        <w:rPr>
          <w:b/>
          <w:bCs/>
          <w:i w:val="0"/>
          <w:iCs w:val="0"/>
        </w:rPr>
      </w:pPr>
      <w:r w:rsidRPr="009D389C">
        <w:rPr>
          <w:b/>
          <w:bCs/>
          <w:i w:val="0"/>
          <w:iCs w:val="0"/>
        </w:rPr>
        <w:t xml:space="preserve">Table S </w:t>
      </w:r>
      <w:r w:rsidRPr="009D389C">
        <w:rPr>
          <w:b/>
          <w:bCs/>
          <w:i w:val="0"/>
          <w:iCs w:val="0"/>
        </w:rPr>
        <w:fldChar w:fldCharType="begin"/>
      </w:r>
      <w:r w:rsidRPr="009D389C">
        <w:rPr>
          <w:b/>
          <w:bCs/>
          <w:i w:val="0"/>
          <w:iCs w:val="0"/>
        </w:rPr>
        <w:instrText xml:space="preserve"> SEQ Table_S \* ARABIC </w:instrText>
      </w:r>
      <w:r w:rsidRPr="009D389C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3</w:t>
      </w:r>
      <w:r w:rsidRPr="009D389C">
        <w:rPr>
          <w:b/>
          <w:bCs/>
          <w:i w:val="0"/>
          <w:iCs w:val="0"/>
        </w:rPr>
        <w:fldChar w:fldCharType="end"/>
      </w:r>
      <w:r w:rsidRPr="009D389C">
        <w:rPr>
          <w:b/>
          <w:bCs/>
          <w:i w:val="0"/>
          <w:iCs w:val="0"/>
        </w:rPr>
        <w:t xml:space="preserve"> </w:t>
      </w:r>
    </w:p>
    <w:p w14:paraId="24F3E4B0" w14:textId="1F37F019" w:rsidR="009D389C" w:rsidRDefault="009D389C" w:rsidP="009D389C">
      <w:pPr>
        <w:pStyle w:val="Caption"/>
        <w:keepNext/>
      </w:pPr>
      <w:r w:rsidRPr="00D611EE">
        <w:t>Spearman's Rank Correlation Coefficient</w:t>
      </w:r>
      <w:r w:rsidR="00A36FC5">
        <w:t>s</w:t>
      </w:r>
      <w:r w:rsidRPr="00D611EE">
        <w:t xml:space="preserve"> for Various Attribute Pairs (Unweighted)</w:t>
      </w:r>
    </w:p>
    <w:tbl>
      <w:tblPr>
        <w:tblW w:w="17155" w:type="dxa"/>
        <w:tblLook w:val="04A0" w:firstRow="1" w:lastRow="0" w:firstColumn="1" w:lastColumn="0" w:noHBand="0" w:noVBand="1"/>
      </w:tblPr>
      <w:tblGrid>
        <w:gridCol w:w="1490"/>
        <w:gridCol w:w="855"/>
        <w:gridCol w:w="875"/>
        <w:gridCol w:w="856"/>
        <w:gridCol w:w="817"/>
        <w:gridCol w:w="817"/>
        <w:gridCol w:w="817"/>
        <w:gridCol w:w="821"/>
        <w:gridCol w:w="817"/>
        <w:gridCol w:w="817"/>
        <w:gridCol w:w="817"/>
        <w:gridCol w:w="656"/>
        <w:gridCol w:w="817"/>
        <w:gridCol w:w="817"/>
        <w:gridCol w:w="752"/>
        <w:gridCol w:w="656"/>
        <w:gridCol w:w="817"/>
        <w:gridCol w:w="752"/>
        <w:gridCol w:w="752"/>
        <w:gridCol w:w="656"/>
        <w:gridCol w:w="656"/>
        <w:gridCol w:w="25"/>
      </w:tblGrid>
      <w:tr w:rsidR="00BD6CDE" w:rsidRPr="00E36713" w14:paraId="0062570B" w14:textId="77777777" w:rsidTr="00936153">
        <w:trPr>
          <w:gridAfter w:val="1"/>
          <w:wAfter w:w="25" w:type="dxa"/>
          <w:trHeight w:val="1167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7B9338" w14:textId="77777777" w:rsidR="00BD6CDE" w:rsidRPr="00E36713" w:rsidRDefault="00BD6CDE" w:rsidP="00936153">
            <w:pPr>
              <w:rPr>
                <w:rFonts w:eastAsia="Times New Roman" w:cs="Calibri"/>
              </w:rPr>
            </w:pPr>
            <w:r w:rsidRPr="00E36713">
              <w:rPr>
                <w:rFonts w:eastAsia="Times New Roman" w:cs="Calibri"/>
              </w:rPr>
              <w:t> 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62CB844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Aged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49EE685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Complex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4EFE5BC6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Interesting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0F13A48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Natural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7F9AC014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Unusual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6EC7A996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Beautiful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7CC1D61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Valuable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33F91F7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trong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28CF8793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Rough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C90D9E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Hot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C0397E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New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50E67857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imple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4A3872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Boring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008401E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Artificial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634A2A53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Ordinary</w:t>
            </w:r>
          </w:p>
        </w:tc>
        <w:tc>
          <w:tcPr>
            <w:tcW w:w="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2F469476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Ugly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41BA3DCC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Worthless</w:t>
            </w:r>
          </w:p>
        </w:tc>
        <w:tc>
          <w:tcPr>
            <w:tcW w:w="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20E1872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Weak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070B17C0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mooth</w:t>
            </w:r>
          </w:p>
        </w:tc>
        <w:tc>
          <w:tcPr>
            <w:tcW w:w="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4F9ACAC9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Cold</w:t>
            </w:r>
          </w:p>
        </w:tc>
      </w:tr>
      <w:tr w:rsidR="00BD6CDE" w:rsidRPr="00E36713" w14:paraId="5B49C062" w14:textId="77777777" w:rsidTr="00936153">
        <w:trPr>
          <w:gridAfter w:val="1"/>
          <w:wAfter w:w="25" w:type="dxa"/>
          <w:trHeight w:val="73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1E230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Aged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3F372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4F5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BFFA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BB97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686C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8D993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BEF2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1B38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6058F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2EF4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32D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34B6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8071D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9CA45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8956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67C84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7A8F4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66D1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23888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8C0D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381DCD2B" w14:textId="77777777" w:rsidTr="00936153">
        <w:trPr>
          <w:gridAfter w:val="1"/>
          <w:wAfter w:w="25" w:type="dxa"/>
          <w:trHeight w:val="73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64638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Complex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0AB4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9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D7DA4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DE7A1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E8E1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DB1A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4BDA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DC06F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4B32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5AF06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5B9E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7A5B0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03736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F68C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24CE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1D8B9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801C5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CB15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BD229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E5B51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19F0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38AC900F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4C25C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Interesting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1382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9C4569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4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A7C3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C9EB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212CD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3137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CDCB3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FAC04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FF4F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6251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D8B58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B89FF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DC6DE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70840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67E0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D98E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FF9EE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7FB43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32B4C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4EBCC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31B31F35" w14:textId="77777777" w:rsidTr="00936153">
        <w:trPr>
          <w:gridAfter w:val="1"/>
          <w:wAfter w:w="25" w:type="dxa"/>
          <w:trHeight w:val="73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F55A8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Natural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5EF7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0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F7A9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8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004E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5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9ADD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E343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75330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2D3A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EDA3A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AC012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60E7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4B88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7E4B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E19D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34E3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D45E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0FEDF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9BD6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4F97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3B95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19969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1386D621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113DD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Unusual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23D66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2E62F4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904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3B161D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99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2FF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0E94C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6F54E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86F3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6E85C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0E775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3FA0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AA5D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D9332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B1C9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D43E5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7A07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4A6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0522A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E1B0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EEF2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98587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67D1825E" w14:textId="77777777" w:rsidTr="00936153">
        <w:trPr>
          <w:gridAfter w:val="1"/>
          <w:wAfter w:w="25" w:type="dxa"/>
          <w:trHeight w:val="73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15E1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Beautiful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2A73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4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A5B82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4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7965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6ED14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F9CE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363C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E66CB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518D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F60B8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6033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5B9B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C22A1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5D6A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9888E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9D83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8BA4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013A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E0AC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FFBDA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C395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040CA80C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34B54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Valuable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EDC70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7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F95E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5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BBFFA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4B2A5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1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43DC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3E38E0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87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D8BD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7AD8B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D929C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4280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FAC7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28460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13F4A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9D90A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C2EC0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5731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D8CE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9264E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35277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6DEC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169B98B1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799A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trong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F0FA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4C37A3E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2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96A31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FC681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9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C327BB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6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C2211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1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7CF70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DA8C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1917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68FF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EF69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6C73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6347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7BA1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B87D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D6D10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1E649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05EDA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A7EE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4158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44CEC95F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D894D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Rough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9485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3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E9AEC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9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E34C2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AED6D0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6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C7ED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01B852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4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AD1059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0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0229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CC145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3F48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923C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F6F3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AD24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2795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6B0C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809B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A9D2B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05FF3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CAC0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1957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67966287" w14:textId="77777777" w:rsidTr="00936153">
        <w:trPr>
          <w:gridAfter w:val="1"/>
          <w:wAfter w:w="25" w:type="dxa"/>
          <w:trHeight w:val="73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019A1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Hot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B4005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6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DF50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2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2EDFB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487FB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575C7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5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83907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8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4AA88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3142A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4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D7C0A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5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7F19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CCC71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D7F0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FF6E6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3A97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E3D97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194BD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7F731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FEA9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8630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BBCC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7584471A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ECA6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New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5CB6D64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24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8843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4306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2C3B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A9EC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099EE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5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17AE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75B7B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5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64E6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2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AE4F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DC06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8A000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2F447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246C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0EC2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B1253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ED383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91BD1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10F16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09DD8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304F12B1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8A016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imple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25EB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9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9C8233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9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DFAD5A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69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E46DF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85BA34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06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4A38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2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51604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3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7E885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33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462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64B36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3804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9D52B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7C6E9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C2F0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9465D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414E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73421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CB4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1D82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7E31F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30E73B2C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CDADA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Boring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B4D32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9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614957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0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EB604F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04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E852D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6BDD77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5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00E62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9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91B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01968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F7EEA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98AD55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06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6E9D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45E6577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0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B55E9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9DCA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93F0A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410A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FDCA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050B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65BE8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4BC59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75AB7268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5C540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Artificial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FCFFE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7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4F2A1C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3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B352D2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29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2213080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6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4F2848A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70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8843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4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74FF6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61E6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6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7A34E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C850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8CBE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0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07D2BBF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1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A81361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91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05D26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65610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49334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41C2F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E0C41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04C3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090FA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1FF140A3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0E4B6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Ordinary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2E75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5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452E56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891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B377B9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6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DC56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7BDA969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9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03C6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1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B218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4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63107A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73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FC84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B2CBC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1049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8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4359C03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88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530C49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5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AF2CC4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8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4214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C83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DB752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ADAC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7A3D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534A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28A1387F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96497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Ugly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4B13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8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30A72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5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89B1A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2154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4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A675E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7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A05A1C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8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651BB2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82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999BD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2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09FDBFC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29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B2582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0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CD8D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6F9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0081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8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3EC5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FB5F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4296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462F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5EA8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D2675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2BCC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7853E604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132EF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Worthless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0BC9A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4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3C27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0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873A6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D9251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0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1A83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C50432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2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E2C963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87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BA98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BF3691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06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3C1B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6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C71F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ACBF6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2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7FF3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46427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5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16BA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9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43BF95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918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D9CC0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76378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D65C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54E9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020F873D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C2362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Weak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6513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7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6E3C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8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8C3A4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4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A3B30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1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18884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02EF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5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D8644D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53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30B01A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870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4A796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20E85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E561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91C8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72F2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9683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8F55B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89B4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AFE4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9452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2EC9D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189C8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474C9774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3F0E0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Smooth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C805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3841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41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EFFC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7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0267F0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61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E52429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44A91E33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73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6F8542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73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257C2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5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7DAD684B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89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6F5A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7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A59B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44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1743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51F86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74FF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1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2988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1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6CB36EC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45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AADB76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727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5621F5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606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A4C6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159BD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BD6CDE" w:rsidRPr="00E36713" w14:paraId="1A95F5E7" w14:textId="77777777" w:rsidTr="00936153">
        <w:trPr>
          <w:gridAfter w:val="1"/>
          <w:wAfter w:w="25" w:type="dxa"/>
          <w:trHeight w:val="81"/>
        </w:trPr>
        <w:tc>
          <w:tcPr>
            <w:tcW w:w="1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B1747" w14:textId="77777777" w:rsidR="00BD6CDE" w:rsidRPr="004B6EDC" w:rsidRDefault="00BD6CDE" w:rsidP="00936153">
            <w:pPr>
              <w:rPr>
                <w:rFonts w:eastAsia="Times New Roman" w:cs="Calibri"/>
                <w:b/>
                <w:bCs/>
              </w:rPr>
            </w:pPr>
            <w:r w:rsidRPr="004B6EDC">
              <w:rPr>
                <w:rFonts w:eastAsia="Times New Roman" w:cs="Calibri"/>
                <w:b/>
                <w:bCs/>
              </w:rPr>
              <w:t>Cold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98EC5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6</w:t>
            </w: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F8E84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0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FB0751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46C1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53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C3B20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0AFBE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31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B3151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C0F8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01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DA77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18</w:t>
            </w:r>
          </w:p>
        </w:tc>
        <w:tc>
          <w:tcPr>
            <w:tcW w:w="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527E0A6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-.902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629FA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-0.07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4DD3C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6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8066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52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451ACC27" w14:textId="77777777" w:rsidR="00BD6CDE" w:rsidRPr="00E36713" w:rsidRDefault="00BD6CDE" w:rsidP="00936153">
            <w:pPr>
              <w:jc w:val="right"/>
              <w:rPr>
                <w:rFonts w:eastAsia="Times New Roman" w:cs="Calibri"/>
                <w:b/>
                <w:bCs/>
                <w:sz w:val="18"/>
                <w:szCs w:val="18"/>
              </w:rPr>
            </w:pPr>
            <w:r w:rsidRPr="00E36713">
              <w:rPr>
                <w:rFonts w:eastAsia="Times New Roman" w:cs="Calibri"/>
                <w:b/>
                <w:bCs/>
                <w:sz w:val="18"/>
                <w:szCs w:val="18"/>
              </w:rPr>
              <w:t>.664</w:t>
            </w:r>
            <w:r w:rsidRPr="00E36713">
              <w:rPr>
                <w:rFonts w:eastAsia="Times New Roman" w:cs="Calibri"/>
                <w:b/>
                <w:bCs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6BE2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34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88FD0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2159F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0466B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4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5D1FA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0.12</w:t>
            </w:r>
          </w:p>
        </w:tc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B52695" w14:textId="77777777" w:rsidR="00BD6CDE" w:rsidRPr="00E36713" w:rsidRDefault="00BD6CDE" w:rsidP="00936153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E36713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</w:tr>
      <w:tr w:rsidR="00BD6CDE" w:rsidRPr="00E36713" w14:paraId="625DF972" w14:textId="77777777" w:rsidTr="00936153">
        <w:trPr>
          <w:trHeight w:val="181"/>
        </w:trPr>
        <w:tc>
          <w:tcPr>
            <w:tcW w:w="1715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7553F" w14:textId="77777777" w:rsidR="00BD6CDE" w:rsidRPr="00B73773" w:rsidRDefault="00BD6CDE" w:rsidP="00936153">
            <w:pPr>
              <w:rPr>
                <w:rFonts w:eastAsia="Times New Roman" w:cs="Arial"/>
                <w:sz w:val="18"/>
                <w:szCs w:val="18"/>
              </w:rPr>
            </w:pPr>
            <w:r w:rsidRPr="00B73773">
              <w:rPr>
                <w:rFonts w:eastAsia="Times New Roman" w:cs="Arial"/>
                <w:sz w:val="20"/>
                <w:szCs w:val="20"/>
              </w:rPr>
              <w:t xml:space="preserve">** Correlation is significant at the 0.01 level (2-tailed).                      </w:t>
            </w:r>
            <w:r w:rsidRPr="00B73773">
              <w:rPr>
                <w:rFonts w:eastAsia="Times New Roman" w:cs="Arial"/>
                <w:sz w:val="20"/>
                <w:szCs w:val="20"/>
              </w:rPr>
              <w:br/>
              <w:t xml:space="preserve">*  Correlation is significant at the 0.05 level (2-tailed).                      </w:t>
            </w:r>
          </w:p>
        </w:tc>
      </w:tr>
    </w:tbl>
    <w:p w14:paraId="4A378705" w14:textId="77777777" w:rsidR="00BD6CDE" w:rsidRDefault="00BD6CDE" w:rsidP="00BD6CDE">
      <w:r w:rsidRPr="00640F56">
        <w:rPr>
          <w:i/>
          <w:iCs/>
        </w:rPr>
        <w:t>Note:</w:t>
      </w:r>
      <w:r>
        <w:t xml:space="preserve"> </w:t>
      </w:r>
      <w:r w:rsidRPr="002F4506">
        <w:rPr>
          <w:color w:val="FF0000"/>
        </w:rPr>
        <w:t>∎</w:t>
      </w:r>
      <w:r>
        <w:t xml:space="preserve"> </w:t>
      </w:r>
      <w:r w:rsidRPr="00640F56">
        <w:rPr>
          <w:i/>
          <w:iCs/>
        </w:rPr>
        <w:t>Significant (Inverse) correlations</w:t>
      </w:r>
      <w:r>
        <w:t xml:space="preserve">, </w:t>
      </w:r>
      <w:r w:rsidRPr="002F4506">
        <w:rPr>
          <w:color w:val="FFC000"/>
        </w:rPr>
        <w:t>∎</w:t>
      </w:r>
      <w:r>
        <w:t xml:space="preserve"> </w:t>
      </w:r>
      <w:r w:rsidRPr="00640F56">
        <w:rPr>
          <w:i/>
          <w:iCs/>
        </w:rPr>
        <w:t>Significant (Negative) correlations and</w:t>
      </w:r>
      <w:r w:rsidRPr="002F4506">
        <w:t xml:space="preserve"> </w:t>
      </w:r>
      <w:r w:rsidRPr="002F4506">
        <w:rPr>
          <w:color w:val="92D050"/>
        </w:rPr>
        <w:t>∎</w:t>
      </w:r>
      <w:r>
        <w:t xml:space="preserve"> </w:t>
      </w:r>
      <w:r w:rsidRPr="00640F56">
        <w:rPr>
          <w:i/>
          <w:iCs/>
        </w:rPr>
        <w:t>Significant (Positive) correlations.</w:t>
      </w:r>
    </w:p>
    <w:p w14:paraId="3D74E38B" w14:textId="04D565E0" w:rsidR="00BD6CDE" w:rsidRDefault="00BD6CDE">
      <w:pPr>
        <w:rPr>
          <w:lang w:val="en-US"/>
        </w:rPr>
      </w:pPr>
    </w:p>
    <w:p w14:paraId="09B1FFF8" w14:textId="0CB58C69" w:rsidR="00DD0234" w:rsidRDefault="00DD0234">
      <w:pPr>
        <w:rPr>
          <w:lang w:val="en-US"/>
        </w:rPr>
      </w:pPr>
    </w:p>
    <w:p w14:paraId="2BD85E47" w14:textId="26A5A43C" w:rsidR="00DD0234" w:rsidRDefault="00DD0234">
      <w:pPr>
        <w:rPr>
          <w:lang w:val="en-US"/>
        </w:rPr>
      </w:pPr>
    </w:p>
    <w:p w14:paraId="7131018B" w14:textId="77777777" w:rsidR="0076675C" w:rsidRPr="0076675C" w:rsidRDefault="0076675C" w:rsidP="0076675C">
      <w:pPr>
        <w:pStyle w:val="Caption"/>
        <w:keepNext/>
        <w:rPr>
          <w:b/>
          <w:bCs/>
          <w:i w:val="0"/>
          <w:iCs w:val="0"/>
        </w:rPr>
      </w:pPr>
      <w:r w:rsidRPr="0076675C">
        <w:rPr>
          <w:b/>
          <w:bCs/>
          <w:i w:val="0"/>
          <w:iCs w:val="0"/>
        </w:rPr>
        <w:lastRenderedPageBreak/>
        <w:t xml:space="preserve">Table S </w:t>
      </w:r>
      <w:r w:rsidRPr="0076675C">
        <w:rPr>
          <w:b/>
          <w:bCs/>
          <w:i w:val="0"/>
          <w:iCs w:val="0"/>
        </w:rPr>
        <w:fldChar w:fldCharType="begin"/>
      </w:r>
      <w:r w:rsidRPr="0076675C">
        <w:rPr>
          <w:b/>
          <w:bCs/>
          <w:i w:val="0"/>
          <w:iCs w:val="0"/>
        </w:rPr>
        <w:instrText xml:space="preserve"> SEQ Table_S \* ARABIC </w:instrText>
      </w:r>
      <w:r w:rsidRPr="0076675C">
        <w:rPr>
          <w:b/>
          <w:bCs/>
          <w:i w:val="0"/>
          <w:iCs w:val="0"/>
        </w:rPr>
        <w:fldChar w:fldCharType="separate"/>
      </w:r>
      <w:r w:rsidRPr="0076675C">
        <w:rPr>
          <w:b/>
          <w:bCs/>
          <w:i w:val="0"/>
          <w:iCs w:val="0"/>
          <w:noProof/>
        </w:rPr>
        <w:t>4</w:t>
      </w:r>
      <w:r w:rsidRPr="0076675C">
        <w:rPr>
          <w:b/>
          <w:bCs/>
          <w:i w:val="0"/>
          <w:iCs w:val="0"/>
        </w:rPr>
        <w:fldChar w:fldCharType="end"/>
      </w:r>
      <w:r w:rsidRPr="0076675C">
        <w:rPr>
          <w:b/>
          <w:bCs/>
          <w:i w:val="0"/>
          <w:iCs w:val="0"/>
        </w:rPr>
        <w:t xml:space="preserve"> </w:t>
      </w:r>
    </w:p>
    <w:p w14:paraId="114AAFE0" w14:textId="4002A1BC" w:rsidR="0076675C" w:rsidRDefault="0076675C" w:rsidP="0076675C">
      <w:pPr>
        <w:pStyle w:val="Caption"/>
        <w:keepNext/>
      </w:pPr>
      <w:r w:rsidRPr="00FB7F3C">
        <w:t>Spearman's Rank Correlation Coefficient</w:t>
      </w:r>
      <w:r w:rsidR="00A36FC5">
        <w:t>s</w:t>
      </w:r>
      <w:r w:rsidRPr="00FB7F3C">
        <w:t xml:space="preserve"> for Various Attribute Pairs (Weighted)</w:t>
      </w:r>
    </w:p>
    <w:tbl>
      <w:tblPr>
        <w:tblW w:w="17000" w:type="dxa"/>
        <w:tblLook w:val="04A0" w:firstRow="1" w:lastRow="0" w:firstColumn="1" w:lastColumn="0" w:noHBand="0" w:noVBand="1"/>
      </w:tblPr>
      <w:tblGrid>
        <w:gridCol w:w="1252"/>
        <w:gridCol w:w="724"/>
        <w:gridCol w:w="837"/>
        <w:gridCol w:w="1004"/>
        <w:gridCol w:w="753"/>
        <w:gridCol w:w="799"/>
        <w:gridCol w:w="864"/>
        <w:gridCol w:w="834"/>
        <w:gridCol w:w="725"/>
        <w:gridCol w:w="725"/>
        <w:gridCol w:w="725"/>
        <w:gridCol w:w="725"/>
        <w:gridCol w:w="725"/>
        <w:gridCol w:w="725"/>
        <w:gridCol w:w="835"/>
        <w:gridCol w:w="861"/>
        <w:gridCol w:w="725"/>
        <w:gridCol w:w="947"/>
        <w:gridCol w:w="725"/>
        <w:gridCol w:w="763"/>
        <w:gridCol w:w="727"/>
      </w:tblGrid>
      <w:tr w:rsidR="00DD0234" w:rsidRPr="005E4746" w14:paraId="000C77E3" w14:textId="77777777" w:rsidTr="00073F49">
        <w:trPr>
          <w:cantSplit/>
          <w:trHeight w:val="1400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1ECD21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 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1B041D5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Aged</w:t>
            </w:r>
          </w:p>
        </w:tc>
        <w:tc>
          <w:tcPr>
            <w:tcW w:w="8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1DA4FDD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Complex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F368FB4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Interesting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0B33ABA2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Natural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584C2504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Unusual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7C34E902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Beautiful</w:t>
            </w: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4DBFAC6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Valuable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563039F2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trong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32BE5B7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Rough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6184712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Hot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3C6B29BF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New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762D64AB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imple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467BDD9F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Boring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8F1ED03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Artificial</w:t>
            </w: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41E542D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Ordinary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6A8FEBC8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Ugly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2E5542A8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Worthless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7EAE932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Weak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2A00E58D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mooth</w:t>
            </w:r>
          </w:p>
        </w:tc>
        <w:tc>
          <w:tcPr>
            <w:tcW w:w="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7F732983" w14:textId="77777777" w:rsidR="00DD0234" w:rsidRPr="005E4746" w:rsidRDefault="00DD0234" w:rsidP="00073F49">
            <w:pPr>
              <w:ind w:left="113" w:right="113"/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Cold</w:t>
            </w:r>
          </w:p>
        </w:tc>
      </w:tr>
      <w:tr w:rsidR="00DD0234" w:rsidRPr="005E4746" w14:paraId="36B5DBC5" w14:textId="77777777" w:rsidTr="00073F49">
        <w:trPr>
          <w:trHeight w:val="188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95FE527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Aged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E6F10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CB92B0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B3854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0CCC4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606D28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C7917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241E7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B21A8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B01EE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F9D914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ADB2E1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583949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3E7A70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000A1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8FFDE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0D6AA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9C2592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E3BD3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DF6EE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CAD7D8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0AA7631B" w14:textId="77777777" w:rsidTr="00073F49">
        <w:trPr>
          <w:trHeight w:val="188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9BCD6BA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Complex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86865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1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DBCF3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A9E34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81C4C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B67154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A74E5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974E61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AD2BF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7CBAD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618733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09E0A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FC12F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D6FDB8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45AF6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76792D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79C67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9C03E3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F20970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4EE4D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DAD411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3C1B1F13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91C26C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Interesting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DC8B3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4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3D6937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17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E493E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09C93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79692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FC4922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28B65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E81A5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46993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9710D0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0D9FE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BC635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03CF00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CD219E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39BF4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6C4F1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2279E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4AB38E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B2F9A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81FEED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232A1B08" w14:textId="77777777" w:rsidTr="00073F49">
        <w:trPr>
          <w:trHeight w:val="188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83FBBC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Natural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5D415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3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A0DC7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4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F36484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07F821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AF86D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6D422E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4B87A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9FF10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9EF625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F9C0BD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07F942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63232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47CB6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54335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43996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D5FFE5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6AE5E2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A5EB74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A96EE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10DE3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093B5339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15BD228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Unusual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A9A109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0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37C26D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943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CEAA46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97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B0DF6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1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7734C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4319A2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DF2AEE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2D396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00CC1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5A2386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5A2A5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D175FE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C6733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3EC01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5C651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9DD28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A27C5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8882F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A14755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DE6C5B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6F119EB7" w14:textId="77777777" w:rsidTr="00073F49">
        <w:trPr>
          <w:trHeight w:val="188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F47A76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Beautiful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50AE90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9A2AB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65E71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3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5FBFD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505EF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5745D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1F912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10D18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A41DBC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B99A86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DD5C8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734090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4B24C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7CF2BA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1CA907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31412A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41D1F3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4416F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31D73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1A894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27D86918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02D396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Valuable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17BD3C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6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7801D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4EB3D5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F9D213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A0F7F4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6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F92101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854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18051F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2D65EF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0697A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8F3CA2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9F938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BC64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722BE5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AED68B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0D8505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8FC5B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7A0033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A7849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9625C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34922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08F9B29B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447FA8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trong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E223E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0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8872C0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48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B0F8B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3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4234C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AF0C92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5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62DDB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8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5DFFCC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38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F08B6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218C1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094B9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A5C0E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5E5A6E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41792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D0FF8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E84A7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7CADD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24D97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0B72FA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AAE9F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DDE6C9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619E381C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45A99D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Rough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88ECE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3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F590A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3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BBCAC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2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5F5E2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9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ABF5F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3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470862A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8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7BE14B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1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2D54B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5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18F9E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938F16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92FE3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2FB4D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385CD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4D7BD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93DC1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270208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29D76C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DE3452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E0C93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4948AD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2730464B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DDB6F41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Hot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647C55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A6B55D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5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02C8861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53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CC5BA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E4B37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BC6BE7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60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286B9D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1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93832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1B758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7816A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09EC5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BDBAF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DBAC0B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08019A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64E81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28C50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1C3F8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BD82D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D5174C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F9EE1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4855C1E9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0585FD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New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28F1ED1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3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4223FD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0F7DE7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01E606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9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6471A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6A177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0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14439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1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71091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877658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7F4E5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9ECB54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3003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D5C2A4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CDC52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110BD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100D49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7E833E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1C856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B36A1B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E81AB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07B47E26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FCE2E9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imple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C99C14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0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2197FF2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8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F2476D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8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F144F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6EEBC0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80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B0104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3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06DC61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E56419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30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1E3B6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8D9D58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E27B1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698ADF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A55E42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1F3BD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48328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DC7231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99C5C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54450F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E2AAA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AB9DF3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14576653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2582A62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Boring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5EBC6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9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C6DB9B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9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87A91A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13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13263F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75330D8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29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29B7A8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9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B7FEE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AB9F14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A6A0E1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51AAF49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53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675870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05CA6A1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2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54DDE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D2CAA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4B6392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DBC1D3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BA4EE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A70DD8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6EFBBC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60336B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5D9B05F3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FD2F14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Artificial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04038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6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009510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1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07554D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74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3044FF9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38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620E4DE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36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9CF066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0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353BB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3FB77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6E12B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6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CFEEA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5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02B11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D4FA87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1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3FE245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15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C5BC8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DD8E0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9EBBC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965FF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8EB5F3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AFAEF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6D7531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1B4FFB9E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F401365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Ordinary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34D48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0</w:t>
            </w:r>
          </w:p>
        </w:tc>
        <w:tc>
          <w:tcPr>
            <w:tcW w:w="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1DCAC3F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88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6CBE0A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7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77047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2EF25AB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5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8ED50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3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C8F505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010B3CC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3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72695B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49C8D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FAB037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EB19BA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93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EAD318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40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551FC6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83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54CFEF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5DF2E9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0C1CC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B976D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310903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D784DD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1C08C06F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6749830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Ugly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FF67B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60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39CD9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9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A91D17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1E468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0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F84A9F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8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7F7A665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75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15B4F51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840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A2C4DB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70AF8E0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79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E85CC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5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23B83E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5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040E1D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246DD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0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496AA3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7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30C18E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2234BF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F26804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14D2B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0E511B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E5AC1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37B2960C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6CB2B62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Worthless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4C05E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2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E8B245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0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AFE0B0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EF8E05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6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C2F4D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2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0E37E5C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18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175C42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87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DF2D7F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855249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27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56944F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287939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635FC3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19CD9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5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EFAFE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6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3D142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83B09C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870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F35A4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DA619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DE4F3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92ED9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6BAAC726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33277E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Weak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7F048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5DCD31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0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9B918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8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2A659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8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876C1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4B080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0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1E7F9B4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765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2074EF7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874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13D86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0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161293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77790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D6BBF8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99FE67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7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659ABE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8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240DF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7378E4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2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95AD8D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6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D3DAB2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1DB414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364C37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36460F60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1A6FBBD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Smooth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E1429B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2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92650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4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93B3CF9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209EFE8A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65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97C50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25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F6F8A8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718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521E16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7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FD0817D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D0448D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82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6A3A7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1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50C39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B6C36B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17C19E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4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FA332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9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88DAD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323F95F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97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hideMark/>
          </w:tcPr>
          <w:p w14:paraId="4C68E462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664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0E55E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6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02A6C3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C4358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 </w:t>
            </w:r>
          </w:p>
        </w:tc>
      </w:tr>
      <w:tr w:rsidR="00DD0234" w:rsidRPr="005E4746" w14:paraId="04F78D83" w14:textId="77777777" w:rsidTr="00073F49">
        <w:trPr>
          <w:trHeight w:val="207"/>
        </w:trPr>
        <w:tc>
          <w:tcPr>
            <w:tcW w:w="1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8C8AA78" w14:textId="77777777" w:rsidR="00DD0234" w:rsidRPr="005E4746" w:rsidRDefault="00DD0234" w:rsidP="00073F49">
            <w:pPr>
              <w:rPr>
                <w:rFonts w:eastAsia="Times New Roman" w:cs="Calibri"/>
              </w:rPr>
            </w:pPr>
            <w:r w:rsidRPr="005E4746">
              <w:rPr>
                <w:rFonts w:eastAsia="Times New Roman" w:cs="Calibri"/>
              </w:rPr>
              <w:t>Cold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5409A36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4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68AA3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1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56B3F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5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543804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7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99CB9F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4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97564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30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D6C7CE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BBD8AB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773DFC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1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35BBB78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.911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133A197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-0.06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CB0421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4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2B6A63D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.624</w:t>
            </w:r>
            <w:r w:rsidRPr="005E4746">
              <w:rPr>
                <w:rFonts w:eastAsia="Times New Roman" w:cs="Calibri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B861B7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55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2D923BC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3CCC45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4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A755F4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31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D47244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28</w:t>
            </w:r>
          </w:p>
        </w:tc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8308E3F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0.07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CDBDD0" w14:textId="77777777" w:rsidR="00DD0234" w:rsidRPr="005E4746" w:rsidRDefault="00DD0234" w:rsidP="00073F49">
            <w:pPr>
              <w:jc w:val="right"/>
              <w:rPr>
                <w:rFonts w:eastAsia="Times New Roman" w:cs="Calibri"/>
                <w:sz w:val="18"/>
                <w:szCs w:val="18"/>
              </w:rPr>
            </w:pPr>
            <w:r w:rsidRPr="005E4746">
              <w:rPr>
                <w:rFonts w:eastAsia="Times New Roman" w:cs="Calibri"/>
                <w:sz w:val="18"/>
                <w:szCs w:val="18"/>
              </w:rPr>
              <w:t>1.00</w:t>
            </w:r>
          </w:p>
        </w:tc>
      </w:tr>
      <w:tr w:rsidR="00DD0234" w:rsidRPr="005E4746" w14:paraId="1F27F0BF" w14:textId="77777777" w:rsidTr="00073F49">
        <w:trPr>
          <w:trHeight w:val="391"/>
        </w:trPr>
        <w:tc>
          <w:tcPr>
            <w:tcW w:w="1700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C8FDE" w14:textId="77777777" w:rsidR="00DD0234" w:rsidRPr="00B73773" w:rsidRDefault="00DD0234" w:rsidP="00073F49">
            <w:pPr>
              <w:rPr>
                <w:rFonts w:eastAsia="Times New Roman" w:cs="Arial"/>
                <w:sz w:val="18"/>
                <w:szCs w:val="18"/>
              </w:rPr>
            </w:pPr>
            <w:r w:rsidRPr="00B73773">
              <w:rPr>
                <w:rFonts w:eastAsia="Times New Roman" w:cs="Arial"/>
                <w:sz w:val="20"/>
                <w:szCs w:val="20"/>
              </w:rPr>
              <w:t xml:space="preserve">** Correlation is significant at the 0.01 level (2-tailed).                      </w:t>
            </w:r>
            <w:r w:rsidRPr="00B73773">
              <w:rPr>
                <w:rFonts w:eastAsia="Times New Roman" w:cs="Arial"/>
                <w:sz w:val="20"/>
                <w:szCs w:val="20"/>
              </w:rPr>
              <w:br/>
              <w:t xml:space="preserve">*  Correlation is significant at the 0.05 level (2-tailed).                      </w:t>
            </w:r>
          </w:p>
        </w:tc>
      </w:tr>
    </w:tbl>
    <w:p w14:paraId="5A4B9299" w14:textId="77777777" w:rsidR="00DD0234" w:rsidRDefault="00DD0234" w:rsidP="00DD0234">
      <w:r w:rsidRPr="00640F56">
        <w:rPr>
          <w:i/>
          <w:iCs/>
        </w:rPr>
        <w:t>Note:</w:t>
      </w:r>
      <w:r>
        <w:t xml:space="preserve"> </w:t>
      </w:r>
      <w:r w:rsidRPr="002F4506">
        <w:rPr>
          <w:color w:val="FF0000"/>
        </w:rPr>
        <w:t>∎</w:t>
      </w:r>
      <w:r>
        <w:t xml:space="preserve"> </w:t>
      </w:r>
      <w:r w:rsidRPr="00640F56">
        <w:rPr>
          <w:i/>
          <w:iCs/>
        </w:rPr>
        <w:t>Significant (Inverse) correlations</w:t>
      </w:r>
      <w:r>
        <w:t xml:space="preserve">, </w:t>
      </w:r>
      <w:r w:rsidRPr="002F4506">
        <w:rPr>
          <w:color w:val="FFC000"/>
        </w:rPr>
        <w:t>∎</w:t>
      </w:r>
      <w:r>
        <w:t xml:space="preserve"> </w:t>
      </w:r>
      <w:r w:rsidRPr="00640F56">
        <w:rPr>
          <w:i/>
          <w:iCs/>
        </w:rPr>
        <w:t>Significant (Negative) correlations and</w:t>
      </w:r>
      <w:r w:rsidRPr="002F4506">
        <w:t xml:space="preserve"> </w:t>
      </w:r>
      <w:r w:rsidRPr="002F4506">
        <w:rPr>
          <w:color w:val="92D050"/>
        </w:rPr>
        <w:t>∎</w:t>
      </w:r>
      <w:r>
        <w:t xml:space="preserve"> </w:t>
      </w:r>
      <w:r w:rsidRPr="00640F56">
        <w:rPr>
          <w:i/>
          <w:iCs/>
        </w:rPr>
        <w:t>Significant (Positive) correlations.</w:t>
      </w:r>
    </w:p>
    <w:p w14:paraId="3B9A4E7D" w14:textId="29C1F032" w:rsidR="00DD0234" w:rsidRDefault="00DD0234">
      <w:pPr>
        <w:rPr>
          <w:lang w:val="en-US"/>
        </w:rPr>
      </w:pPr>
    </w:p>
    <w:p w14:paraId="10287F64" w14:textId="77777777" w:rsidR="00DD0234" w:rsidRDefault="00DD0234">
      <w:pPr>
        <w:rPr>
          <w:lang w:val="en-US"/>
        </w:rPr>
      </w:pPr>
    </w:p>
    <w:p w14:paraId="558F83D2" w14:textId="7DC0FE7B" w:rsidR="00DE5359" w:rsidRDefault="00DE5359">
      <w:pPr>
        <w:rPr>
          <w:lang w:val="en-US"/>
        </w:rPr>
      </w:pPr>
    </w:p>
    <w:p w14:paraId="203C851D" w14:textId="77777777" w:rsidR="00DE5359" w:rsidRDefault="00DE5359">
      <w:pPr>
        <w:rPr>
          <w:lang w:val="en-US"/>
        </w:rPr>
        <w:sectPr w:rsidR="00DE5359" w:rsidSect="00BD6CDE">
          <w:pgSz w:w="20160" w:h="12240" w:orient="landscape" w:code="5"/>
          <w:pgMar w:top="1440" w:right="1440" w:bottom="1440" w:left="1440" w:header="708" w:footer="708" w:gutter="0"/>
          <w:cols w:space="708"/>
          <w:docGrid w:linePitch="360"/>
        </w:sectPr>
      </w:pPr>
    </w:p>
    <w:p w14:paraId="1C661DAE" w14:textId="77777777" w:rsidR="00D220AF" w:rsidRDefault="00D220AF" w:rsidP="00294484">
      <w:pPr>
        <w:pStyle w:val="CaptionStyle1"/>
      </w:pPr>
      <w:bookmarkStart w:id="3" w:name="_Toc81254348"/>
      <w:bookmarkStart w:id="4" w:name="_Toc85130814"/>
      <w:bookmarkStart w:id="5" w:name="_Toc85132965"/>
      <w:bookmarkStart w:id="6" w:name="_Toc88684943"/>
      <w:bookmarkStart w:id="7" w:name="_Toc91421156"/>
      <w:bookmarkStart w:id="8" w:name="_Ref85132339"/>
    </w:p>
    <w:p w14:paraId="441334A8" w14:textId="77777777" w:rsidR="00D220AF" w:rsidRDefault="00D220AF" w:rsidP="00294484">
      <w:pPr>
        <w:pStyle w:val="CaptionStyle1"/>
      </w:pPr>
    </w:p>
    <w:bookmarkEnd w:id="3"/>
    <w:bookmarkEnd w:id="4"/>
    <w:bookmarkEnd w:id="5"/>
    <w:bookmarkEnd w:id="6"/>
    <w:bookmarkEnd w:id="7"/>
    <w:bookmarkEnd w:id="8"/>
    <w:p w14:paraId="6AEE01A4" w14:textId="4CE5DCCE" w:rsidR="004211FF" w:rsidRPr="004211FF" w:rsidRDefault="004211FF" w:rsidP="004211FF">
      <w:pPr>
        <w:pStyle w:val="Caption"/>
        <w:keepNext/>
        <w:rPr>
          <w:b/>
          <w:bCs/>
          <w:i w:val="0"/>
          <w:iCs w:val="0"/>
        </w:rPr>
      </w:pPr>
      <w:r w:rsidRPr="004211FF">
        <w:rPr>
          <w:b/>
          <w:bCs/>
          <w:i w:val="0"/>
          <w:iCs w:val="0"/>
        </w:rPr>
        <w:t xml:space="preserve">Table S </w:t>
      </w:r>
      <w:r w:rsidRPr="004211FF">
        <w:rPr>
          <w:b/>
          <w:bCs/>
          <w:i w:val="0"/>
          <w:iCs w:val="0"/>
        </w:rPr>
        <w:fldChar w:fldCharType="begin"/>
      </w:r>
      <w:r w:rsidRPr="004211FF">
        <w:rPr>
          <w:b/>
          <w:bCs/>
          <w:i w:val="0"/>
          <w:iCs w:val="0"/>
        </w:rPr>
        <w:instrText xml:space="preserve"> SEQ Table_S \* ARABIC </w:instrText>
      </w:r>
      <w:r w:rsidRPr="004211FF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5</w:t>
      </w:r>
      <w:r w:rsidRPr="004211FF">
        <w:rPr>
          <w:b/>
          <w:bCs/>
          <w:i w:val="0"/>
          <w:iCs w:val="0"/>
        </w:rPr>
        <w:fldChar w:fldCharType="end"/>
      </w:r>
      <w:r w:rsidRPr="004211FF">
        <w:rPr>
          <w:b/>
          <w:bCs/>
          <w:i w:val="0"/>
          <w:iCs w:val="0"/>
        </w:rPr>
        <w:t xml:space="preserve"> </w:t>
      </w:r>
    </w:p>
    <w:p w14:paraId="0ED5E907" w14:textId="78DF806B" w:rsidR="004211FF" w:rsidRDefault="004211FF" w:rsidP="004211FF">
      <w:pPr>
        <w:pStyle w:val="Caption"/>
        <w:keepNext/>
      </w:pPr>
      <w:r w:rsidRPr="00CD4A89">
        <w:t xml:space="preserve">Attributes </w:t>
      </w:r>
      <w:r w:rsidR="00A36FC5" w:rsidRPr="00CD4A89">
        <w:t xml:space="preserve">And </w:t>
      </w:r>
      <w:r w:rsidR="00A36FC5">
        <w:t xml:space="preserve">Respective </w:t>
      </w:r>
      <w:r w:rsidR="00A36FC5" w:rsidRPr="00CD4A89">
        <w:t xml:space="preserve">Number of </w:t>
      </w:r>
      <w:r w:rsidR="00A36FC5">
        <w:t xml:space="preserve">Statistically Significant </w:t>
      </w:r>
      <w:r w:rsidR="00A36FC5" w:rsidRPr="00CD4A89">
        <w:t>Correlations</w:t>
      </w:r>
      <w:r w:rsidR="00A36FC5">
        <w:t xml:space="preserve"> Along with Percentage of Can’t Say Ratings.</w:t>
      </w:r>
    </w:p>
    <w:tbl>
      <w:tblPr>
        <w:tblW w:w="7366" w:type="dxa"/>
        <w:jc w:val="center"/>
        <w:tblLook w:val="04A0" w:firstRow="1" w:lastRow="0" w:firstColumn="1" w:lastColumn="0" w:noHBand="0" w:noVBand="1"/>
      </w:tblPr>
      <w:tblGrid>
        <w:gridCol w:w="2405"/>
        <w:gridCol w:w="2410"/>
        <w:gridCol w:w="2551"/>
      </w:tblGrid>
      <w:tr w:rsidR="00426FBC" w:rsidRPr="0093552B" w14:paraId="64D1EBBB" w14:textId="77777777" w:rsidTr="00936153">
        <w:trPr>
          <w:trHeight w:val="263"/>
          <w:jc w:val="center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546A1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  <w:b/>
                <w:bCs/>
              </w:rPr>
              <w:t xml:space="preserve">Attributes </w:t>
            </w:r>
            <w:r w:rsidRPr="0093552B">
              <w:rPr>
                <w:rFonts w:eastAsia="Times New Roman" w:cs="Calibri"/>
              </w:rPr>
              <w:br/>
            </w:r>
            <w:r w:rsidRPr="0093552B">
              <w:rPr>
                <w:rFonts w:eastAsia="Times New Roman" w:cs="Calibri"/>
                <w:i/>
                <w:iCs/>
                <w:sz w:val="20"/>
                <w:szCs w:val="20"/>
              </w:rPr>
              <w:t>(with number of significant correlations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3585D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  <w:b/>
                <w:bCs/>
              </w:rPr>
              <w:t xml:space="preserve">Can’t Say </w:t>
            </w:r>
            <w:r w:rsidRPr="0093552B">
              <w:rPr>
                <w:rFonts w:eastAsia="Times New Roman" w:cs="Calibri"/>
              </w:rPr>
              <w:br/>
            </w:r>
            <w:r w:rsidRPr="0093552B">
              <w:rPr>
                <w:rFonts w:eastAsia="Times New Roman" w:cs="Calibri"/>
                <w:i/>
                <w:iCs/>
                <w:sz w:val="20"/>
                <w:szCs w:val="20"/>
              </w:rPr>
              <w:t>[average %, for each pair]</w:t>
            </w:r>
          </w:p>
        </w:tc>
      </w:tr>
      <w:tr w:rsidR="00426FBC" w:rsidRPr="0093552B" w14:paraId="68DFDFE6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6030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Rough (5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009ED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Smooth (6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7F91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11.50%</w:t>
            </w:r>
          </w:p>
        </w:tc>
      </w:tr>
      <w:tr w:rsidR="00426FBC" w:rsidRPr="0093552B" w14:paraId="4F931180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6F11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Natural (2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CA54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Artificial (7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A266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13.11%</w:t>
            </w:r>
          </w:p>
        </w:tc>
      </w:tr>
      <w:tr w:rsidR="00426FBC" w:rsidRPr="0093552B" w14:paraId="60FC4334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32B4C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Unusual (6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ED9B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Ordinary (6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3BD5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15.85%</w:t>
            </w:r>
          </w:p>
        </w:tc>
      </w:tr>
      <w:tr w:rsidR="00426FBC" w:rsidRPr="0093552B" w14:paraId="5B320A6B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B003A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Complex (6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7ED8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Simple (6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31323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16.65%</w:t>
            </w:r>
          </w:p>
        </w:tc>
      </w:tr>
      <w:tr w:rsidR="00426FBC" w:rsidRPr="0093552B" w14:paraId="7BD21021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8982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Interesting (5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0383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Boring (6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196C6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16.89%</w:t>
            </w:r>
          </w:p>
        </w:tc>
      </w:tr>
      <w:tr w:rsidR="00426FBC" w:rsidRPr="0093552B" w14:paraId="3D5EDF4E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1B8E6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Beautiful (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3395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Ugly (4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C7C6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21.08%</w:t>
            </w:r>
          </w:p>
        </w:tc>
      </w:tr>
      <w:tr w:rsidR="00426FBC" w:rsidRPr="0093552B" w14:paraId="59C217FC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8E25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Strong (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2757" w14:textId="77777777" w:rsidR="00426FBC" w:rsidRPr="0093552B" w:rsidRDefault="00426FBC" w:rsidP="00936153">
            <w:pPr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Weak (2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FEDB" w14:textId="77777777" w:rsidR="00426FBC" w:rsidRPr="0093552B" w:rsidRDefault="00426FBC" w:rsidP="00936153">
            <w:pPr>
              <w:jc w:val="center"/>
              <w:rPr>
                <w:rFonts w:eastAsia="Times New Roman" w:cs="Calibri"/>
              </w:rPr>
            </w:pPr>
            <w:r w:rsidRPr="0093552B">
              <w:rPr>
                <w:rFonts w:eastAsia="Times New Roman" w:cs="Calibri"/>
              </w:rPr>
              <w:t>25.74%</w:t>
            </w:r>
          </w:p>
        </w:tc>
      </w:tr>
      <w:tr w:rsidR="00426FBC" w:rsidRPr="0093552B" w14:paraId="351BB014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0521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Aged (0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469A6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New (0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5FB03" w14:textId="77777777" w:rsidR="00426FBC" w:rsidRPr="001606C5" w:rsidRDefault="00426FBC" w:rsidP="00936153">
            <w:pPr>
              <w:jc w:val="center"/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31.30%</w:t>
            </w:r>
          </w:p>
        </w:tc>
      </w:tr>
      <w:tr w:rsidR="00426FBC" w:rsidRPr="0093552B" w14:paraId="57F72E07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D133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Valuable (5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C5483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Worthless (4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30E45" w14:textId="77777777" w:rsidR="00426FBC" w:rsidRPr="001606C5" w:rsidRDefault="00426FBC" w:rsidP="00936153">
            <w:pPr>
              <w:jc w:val="center"/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32.26%</w:t>
            </w:r>
          </w:p>
        </w:tc>
      </w:tr>
      <w:tr w:rsidR="00426FBC" w:rsidRPr="0093552B" w14:paraId="67253B98" w14:textId="77777777" w:rsidTr="00936153">
        <w:trPr>
          <w:trHeight w:val="272"/>
          <w:jc w:val="center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AEE4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Hot (1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B2D54" w14:textId="77777777" w:rsidR="00426FBC" w:rsidRPr="001606C5" w:rsidRDefault="00426FBC" w:rsidP="00936153">
            <w:pPr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Cold (1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DAD0" w14:textId="77777777" w:rsidR="00426FBC" w:rsidRPr="001606C5" w:rsidRDefault="00426FBC" w:rsidP="00936153">
            <w:pPr>
              <w:jc w:val="center"/>
              <w:rPr>
                <w:rFonts w:eastAsia="Times New Roman" w:cs="Calibri"/>
              </w:rPr>
            </w:pPr>
            <w:r w:rsidRPr="001606C5">
              <w:rPr>
                <w:rFonts w:eastAsia="Times New Roman" w:cs="Calibri"/>
              </w:rPr>
              <w:t>42.48%</w:t>
            </w:r>
          </w:p>
        </w:tc>
      </w:tr>
    </w:tbl>
    <w:p w14:paraId="6FEFA3CD" w14:textId="1A6C34DA" w:rsidR="00DE5359" w:rsidRDefault="00DE5359">
      <w:pPr>
        <w:rPr>
          <w:lang w:val="en-US"/>
        </w:rPr>
      </w:pPr>
    </w:p>
    <w:p w14:paraId="4434419F" w14:textId="5A22EBD0" w:rsidR="00426FBC" w:rsidRDefault="00426FBC">
      <w:pPr>
        <w:rPr>
          <w:lang w:val="en-US"/>
        </w:rPr>
      </w:pPr>
    </w:p>
    <w:p w14:paraId="08BD6707" w14:textId="36E22031" w:rsidR="00426FBC" w:rsidRDefault="00426FBC">
      <w:pPr>
        <w:rPr>
          <w:lang w:val="en-US"/>
        </w:rPr>
      </w:pPr>
    </w:p>
    <w:p w14:paraId="1BF9C8A7" w14:textId="589361C5" w:rsidR="00D220AF" w:rsidRDefault="00D220AF">
      <w:pPr>
        <w:rPr>
          <w:lang w:val="en-US"/>
        </w:rPr>
      </w:pPr>
    </w:p>
    <w:p w14:paraId="45BC7D4F" w14:textId="6B201D22" w:rsidR="00D220AF" w:rsidRDefault="00D220AF">
      <w:pPr>
        <w:rPr>
          <w:lang w:val="en-US"/>
        </w:rPr>
      </w:pPr>
    </w:p>
    <w:p w14:paraId="0521E6EC" w14:textId="77777777" w:rsidR="00426FBC" w:rsidRDefault="00426FBC">
      <w:pPr>
        <w:rPr>
          <w:lang w:val="en-US"/>
        </w:rPr>
      </w:pPr>
    </w:p>
    <w:p w14:paraId="032C5E06" w14:textId="77777777" w:rsidR="004211FF" w:rsidRDefault="00426FBC" w:rsidP="004211FF">
      <w:pPr>
        <w:keepNext/>
        <w:jc w:val="center"/>
      </w:pPr>
      <w:r>
        <w:rPr>
          <w:noProof/>
        </w:rPr>
        <w:drawing>
          <wp:inline distT="0" distB="0" distL="0" distR="0" wp14:anchorId="73A92C41" wp14:editId="3C13AEBA">
            <wp:extent cx="4229100" cy="349623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19" b="6010"/>
                    <a:stretch/>
                  </pic:blipFill>
                  <pic:spPr bwMode="auto">
                    <a:xfrm>
                      <a:off x="0" y="0"/>
                      <a:ext cx="4236873" cy="3502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A8B8E" w14:textId="25003168" w:rsidR="00426FBC" w:rsidRDefault="004211FF" w:rsidP="004211FF">
      <w:pPr>
        <w:pStyle w:val="Caption"/>
      </w:pPr>
      <w:r w:rsidRPr="004211FF">
        <w:rPr>
          <w:b/>
          <w:bCs/>
          <w:i w:val="0"/>
          <w:iCs w:val="0"/>
        </w:rPr>
        <w:t xml:space="preserve">Figure S </w:t>
      </w:r>
      <w:r w:rsidRPr="004211FF">
        <w:rPr>
          <w:b/>
          <w:bCs/>
          <w:i w:val="0"/>
          <w:iCs w:val="0"/>
        </w:rPr>
        <w:fldChar w:fldCharType="begin"/>
      </w:r>
      <w:r w:rsidRPr="004211FF">
        <w:rPr>
          <w:b/>
          <w:bCs/>
          <w:i w:val="0"/>
          <w:iCs w:val="0"/>
        </w:rPr>
        <w:instrText xml:space="preserve"> SEQ Figure_S \* ARABIC </w:instrText>
      </w:r>
      <w:r w:rsidRPr="004211FF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4211FF">
        <w:rPr>
          <w:b/>
          <w:bCs/>
          <w:i w:val="0"/>
          <w:iCs w:val="0"/>
        </w:rPr>
        <w:fldChar w:fldCharType="end"/>
      </w:r>
      <w:r>
        <w:t xml:space="preserve"> </w:t>
      </w:r>
      <w:r w:rsidRPr="00EF333D">
        <w:t xml:space="preserve">Simplified </w:t>
      </w:r>
      <w:r w:rsidR="00A36FC5" w:rsidRPr="00EF333D">
        <w:t>Attribute Relations</w:t>
      </w:r>
      <w:r w:rsidR="00A36FC5">
        <w:t xml:space="preserve"> Developed by Combining Bipolar Adjectives</w:t>
      </w:r>
    </w:p>
    <w:p w14:paraId="5F3EBAFA" w14:textId="0497F791" w:rsidR="00DE5359" w:rsidRDefault="00DE5359">
      <w:pPr>
        <w:rPr>
          <w:lang w:val="en-US"/>
        </w:rPr>
      </w:pPr>
    </w:p>
    <w:p w14:paraId="55013AFC" w14:textId="2B40B010" w:rsidR="00DE5359" w:rsidRDefault="00DE5359">
      <w:pPr>
        <w:rPr>
          <w:lang w:val="en-US"/>
        </w:rPr>
      </w:pPr>
    </w:p>
    <w:p w14:paraId="6BAF1978" w14:textId="3771119F" w:rsidR="00DE5359" w:rsidRDefault="00DE5359">
      <w:pPr>
        <w:rPr>
          <w:lang w:val="en-US"/>
        </w:rPr>
      </w:pPr>
    </w:p>
    <w:p w14:paraId="07BDD283" w14:textId="00A4A0B6" w:rsidR="00DE5359" w:rsidRDefault="00DE5359">
      <w:pPr>
        <w:rPr>
          <w:lang w:val="en-US"/>
        </w:rPr>
      </w:pPr>
    </w:p>
    <w:p w14:paraId="46B629B4" w14:textId="556AB216" w:rsidR="00426FBC" w:rsidRDefault="00426FBC">
      <w:pPr>
        <w:rPr>
          <w:lang w:val="en-US"/>
        </w:rPr>
      </w:pPr>
    </w:p>
    <w:p w14:paraId="793ED72C" w14:textId="7AD1A360" w:rsidR="00426FBC" w:rsidRDefault="00426FBC">
      <w:pPr>
        <w:rPr>
          <w:lang w:val="en-US"/>
        </w:rPr>
      </w:pPr>
    </w:p>
    <w:p w14:paraId="57758565" w14:textId="528B66B5" w:rsidR="00426FBC" w:rsidRDefault="00426FBC">
      <w:pPr>
        <w:rPr>
          <w:lang w:val="en-US"/>
        </w:rPr>
      </w:pPr>
    </w:p>
    <w:p w14:paraId="48F000A0" w14:textId="3A54CFEB" w:rsidR="00426FBC" w:rsidRDefault="00426FBC">
      <w:pPr>
        <w:rPr>
          <w:lang w:val="en-US"/>
        </w:rPr>
      </w:pPr>
    </w:p>
    <w:p w14:paraId="75C14E94" w14:textId="77777777" w:rsidR="004211FF" w:rsidRDefault="00426FBC" w:rsidP="004211FF">
      <w:pPr>
        <w:keepNext/>
        <w:jc w:val="center"/>
      </w:pPr>
      <w:r>
        <w:rPr>
          <w:noProof/>
        </w:rPr>
        <w:drawing>
          <wp:inline distT="0" distB="0" distL="0" distR="0" wp14:anchorId="22C860CD" wp14:editId="7C364B58">
            <wp:extent cx="5694218" cy="3873309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7" t="1813" r="4247" b="5541"/>
                    <a:stretch/>
                  </pic:blipFill>
                  <pic:spPr bwMode="auto">
                    <a:xfrm>
                      <a:off x="0" y="0"/>
                      <a:ext cx="5706930" cy="3881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EF571" w14:textId="13C648E0" w:rsidR="00426FBC" w:rsidRDefault="004211FF" w:rsidP="004211FF">
      <w:pPr>
        <w:pStyle w:val="Caption"/>
      </w:pPr>
      <w:r w:rsidRPr="004211FF">
        <w:rPr>
          <w:b/>
          <w:bCs/>
          <w:i w:val="0"/>
          <w:iCs w:val="0"/>
        </w:rPr>
        <w:t xml:space="preserve">Figure S </w:t>
      </w:r>
      <w:r w:rsidRPr="004211FF">
        <w:rPr>
          <w:b/>
          <w:bCs/>
          <w:i w:val="0"/>
          <w:iCs w:val="0"/>
        </w:rPr>
        <w:fldChar w:fldCharType="begin"/>
      </w:r>
      <w:r w:rsidRPr="004211FF">
        <w:rPr>
          <w:b/>
          <w:bCs/>
          <w:i w:val="0"/>
          <w:iCs w:val="0"/>
        </w:rPr>
        <w:instrText xml:space="preserve"> SEQ Figure_S \* ARABIC </w:instrText>
      </w:r>
      <w:r w:rsidRPr="004211FF">
        <w:rPr>
          <w:b/>
          <w:bCs/>
          <w:i w:val="0"/>
          <w:iCs w:val="0"/>
        </w:rPr>
        <w:fldChar w:fldCharType="separate"/>
      </w:r>
      <w:r w:rsidRPr="004211FF">
        <w:rPr>
          <w:b/>
          <w:bCs/>
          <w:i w:val="0"/>
          <w:iCs w:val="0"/>
          <w:noProof/>
        </w:rPr>
        <w:t>2</w:t>
      </w:r>
      <w:r w:rsidRPr="004211FF">
        <w:rPr>
          <w:b/>
          <w:bCs/>
          <w:i w:val="0"/>
          <w:iCs w:val="0"/>
        </w:rPr>
        <w:fldChar w:fldCharType="end"/>
      </w:r>
      <w:r>
        <w:t xml:space="preserve"> </w:t>
      </w:r>
      <w:r w:rsidRPr="004E347C">
        <w:t>Clustering of materials using k-means algorithm</w:t>
      </w:r>
    </w:p>
    <w:p w14:paraId="35DAB7C2" w14:textId="011A62DB" w:rsidR="00426FBC" w:rsidRDefault="00426FBC" w:rsidP="00426FBC">
      <w:pPr>
        <w:pStyle w:val="Caption"/>
      </w:pPr>
    </w:p>
    <w:p w14:paraId="1BB0E06D" w14:textId="49F57BFC" w:rsidR="00426FBC" w:rsidRDefault="00426FBC">
      <w:pPr>
        <w:rPr>
          <w:lang w:val="en-US"/>
        </w:rPr>
      </w:pPr>
    </w:p>
    <w:p w14:paraId="69A246B0" w14:textId="1295C02B" w:rsidR="00426FBC" w:rsidRDefault="00426FBC">
      <w:pPr>
        <w:rPr>
          <w:lang w:val="en-US"/>
        </w:rPr>
      </w:pPr>
    </w:p>
    <w:p w14:paraId="322814A3" w14:textId="3880FCFD" w:rsidR="004211FF" w:rsidRPr="004211FF" w:rsidRDefault="004211FF" w:rsidP="004211FF">
      <w:pPr>
        <w:pStyle w:val="Caption"/>
        <w:keepNext/>
        <w:rPr>
          <w:b/>
          <w:bCs/>
          <w:i w:val="0"/>
          <w:iCs w:val="0"/>
        </w:rPr>
      </w:pPr>
      <w:r w:rsidRPr="004211FF">
        <w:rPr>
          <w:b/>
          <w:bCs/>
          <w:i w:val="0"/>
          <w:iCs w:val="0"/>
        </w:rPr>
        <w:t xml:space="preserve">Table S </w:t>
      </w:r>
      <w:r w:rsidRPr="004211FF">
        <w:rPr>
          <w:b/>
          <w:bCs/>
          <w:i w:val="0"/>
          <w:iCs w:val="0"/>
        </w:rPr>
        <w:fldChar w:fldCharType="begin"/>
      </w:r>
      <w:r w:rsidRPr="004211FF">
        <w:rPr>
          <w:b/>
          <w:bCs/>
          <w:i w:val="0"/>
          <w:iCs w:val="0"/>
        </w:rPr>
        <w:instrText xml:space="preserve"> SEQ Table_S \* ARABIC </w:instrText>
      </w:r>
      <w:r w:rsidRPr="004211FF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6</w:t>
      </w:r>
      <w:r w:rsidRPr="004211FF">
        <w:rPr>
          <w:b/>
          <w:bCs/>
          <w:i w:val="0"/>
          <w:iCs w:val="0"/>
        </w:rPr>
        <w:fldChar w:fldCharType="end"/>
      </w:r>
      <w:r w:rsidRPr="004211FF">
        <w:rPr>
          <w:b/>
          <w:bCs/>
          <w:i w:val="0"/>
          <w:iCs w:val="0"/>
        </w:rPr>
        <w:t xml:space="preserve"> </w:t>
      </w:r>
    </w:p>
    <w:p w14:paraId="2ABDAA9B" w14:textId="4BAFCBBE" w:rsidR="004211FF" w:rsidRDefault="004211FF" w:rsidP="004211FF">
      <w:pPr>
        <w:pStyle w:val="Caption"/>
        <w:keepNext/>
      </w:pPr>
      <w:r w:rsidRPr="00A05873">
        <w:t>Correlation Between Attribute Ratings Amongst Female and Male Groups</w:t>
      </w:r>
    </w:p>
    <w:tbl>
      <w:tblPr>
        <w:tblW w:w="8535" w:type="dxa"/>
        <w:jc w:val="center"/>
        <w:tblLook w:val="04A0" w:firstRow="1" w:lastRow="0" w:firstColumn="1" w:lastColumn="0" w:noHBand="0" w:noVBand="1"/>
      </w:tblPr>
      <w:tblGrid>
        <w:gridCol w:w="1751"/>
        <w:gridCol w:w="1324"/>
        <w:gridCol w:w="1201"/>
        <w:gridCol w:w="1568"/>
        <w:gridCol w:w="1344"/>
        <w:gridCol w:w="1347"/>
      </w:tblGrid>
      <w:tr w:rsidR="00426FBC" w:rsidRPr="00676F38" w14:paraId="244747E3" w14:textId="77777777" w:rsidTr="004211FF">
        <w:trPr>
          <w:trHeight w:val="246"/>
          <w:jc w:val="center"/>
        </w:trPr>
        <w:tc>
          <w:tcPr>
            <w:tcW w:w="17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352AE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Attribute</w:t>
            </w:r>
          </w:p>
        </w:tc>
        <w:tc>
          <w:tcPr>
            <w:tcW w:w="25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7BD59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Female- Male Correlation</w:t>
            </w:r>
          </w:p>
        </w:tc>
        <w:tc>
          <w:tcPr>
            <w:tcW w:w="1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7B489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Attribute</w:t>
            </w:r>
          </w:p>
        </w:tc>
        <w:tc>
          <w:tcPr>
            <w:tcW w:w="26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59DE5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Female- Male Correlation</w:t>
            </w:r>
          </w:p>
        </w:tc>
      </w:tr>
      <w:tr w:rsidR="00426FBC" w:rsidRPr="00676F38" w14:paraId="4C0FEAAF" w14:textId="77777777" w:rsidTr="004211FF">
        <w:trPr>
          <w:trHeight w:val="394"/>
          <w:jc w:val="center"/>
        </w:trPr>
        <w:tc>
          <w:tcPr>
            <w:tcW w:w="17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DA64E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1EC2F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857D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  <w:tc>
          <w:tcPr>
            <w:tcW w:w="1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F204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8429F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085F5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</w:tr>
      <w:tr w:rsidR="00426FBC" w:rsidRPr="00676F38" w14:paraId="1B29110E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B1DE2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ged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62691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40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25CC0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1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CDD96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ew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D80EF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772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82891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5</w:t>
            </w:r>
          </w:p>
        </w:tc>
      </w:tr>
      <w:tr w:rsidR="00426FBC" w:rsidRPr="00676F38" w14:paraId="510A3734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FF96A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mplex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01B3D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45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1FB28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1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CFB16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imple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F92E64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8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75A366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</w:tr>
      <w:tr w:rsidR="00426FBC" w:rsidRPr="00676F38" w14:paraId="0FAD78CC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493BF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Interesting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4AF4C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775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5D731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5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D51D0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oring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A85853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.75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515819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0.007</w:t>
            </w:r>
          </w:p>
        </w:tc>
      </w:tr>
      <w:tr w:rsidR="00426FBC" w:rsidRPr="00676F38" w14:paraId="0B2E6388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FE90D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atural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9C6160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69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08EEC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1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7AE8E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rtificial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0479E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931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083D8F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</w:tr>
      <w:tr w:rsidR="00426FBC" w:rsidRPr="00676F38" w14:paraId="4F44085E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CFDF3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nusual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9706D4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90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DCBA7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AC14D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Ordinar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C675B9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1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F105F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2</w:t>
            </w:r>
          </w:p>
        </w:tc>
      </w:tr>
      <w:tr w:rsidR="00426FBC" w:rsidRPr="00676F38" w14:paraId="609F399E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1E1BB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eautiful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D85C5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964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41B14E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BE3C3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gl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D954A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973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7535D7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</w:tr>
      <w:tr w:rsidR="00426FBC" w:rsidRPr="00676F38" w14:paraId="11E85940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24B4C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Valuable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BF87D6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.85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B05CC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0.001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A098C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orthless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3D20AC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45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B0DAB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1</w:t>
            </w:r>
          </w:p>
        </w:tc>
      </w:tr>
      <w:tr w:rsidR="00426FBC" w:rsidRPr="00676F38" w14:paraId="2529F19A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4B71B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trong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14BE4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89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2955CE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D697F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eak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506AE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.800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DF702" w14:textId="77777777" w:rsidR="00426FBC" w:rsidRPr="00676F3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676F38">
              <w:rPr>
                <w:rFonts w:cs="Calibri"/>
              </w:rPr>
              <w:t>0.003</w:t>
            </w:r>
          </w:p>
        </w:tc>
      </w:tr>
      <w:tr w:rsidR="00426FBC" w:rsidRPr="00676F38" w14:paraId="1395FAD9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66DAC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Rough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A3953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8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85F6D3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AD60A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mooth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D23239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90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DD8075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0</w:t>
            </w:r>
          </w:p>
        </w:tc>
      </w:tr>
      <w:tr w:rsidR="00426FBC" w:rsidRPr="00676F38" w14:paraId="5E85F786" w14:textId="77777777" w:rsidTr="004211FF">
        <w:trPr>
          <w:trHeight w:val="246"/>
          <w:jc w:val="center"/>
        </w:trPr>
        <w:tc>
          <w:tcPr>
            <w:tcW w:w="17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5117F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Hot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D3DF4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867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7EAD8F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1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4FA5A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ld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951967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.748</w:t>
            </w:r>
            <w:r w:rsidRPr="00676F3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C3B90" w14:textId="77777777" w:rsidR="00426FBC" w:rsidRPr="00676F38" w:rsidRDefault="00426FBC" w:rsidP="00936153">
            <w:pPr>
              <w:jc w:val="center"/>
              <w:rPr>
                <w:rFonts w:eastAsia="Times New Roman" w:cs="Arial"/>
              </w:rPr>
            </w:pPr>
            <w:r w:rsidRPr="00676F38">
              <w:rPr>
                <w:rFonts w:cs="Calibri"/>
              </w:rPr>
              <w:t>0.008</w:t>
            </w:r>
          </w:p>
        </w:tc>
      </w:tr>
      <w:tr w:rsidR="00426FBC" w:rsidRPr="00676F38" w14:paraId="451F9502" w14:textId="77777777" w:rsidTr="00936153">
        <w:trPr>
          <w:trHeight w:val="246"/>
          <w:jc w:val="center"/>
        </w:trPr>
        <w:tc>
          <w:tcPr>
            <w:tcW w:w="8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5C551" w14:textId="77777777" w:rsidR="00426FBC" w:rsidRPr="00676F38" w:rsidRDefault="00426FBC" w:rsidP="00936153">
            <w:pPr>
              <w:jc w:val="both"/>
              <w:rPr>
                <w:rFonts w:eastAsia="Times New Roman" w:cs="Arial"/>
                <w:i/>
                <w:iCs/>
              </w:rPr>
            </w:pPr>
            <w:r w:rsidRPr="00676F38">
              <w:rPr>
                <w:rFonts w:eastAsia="Times New Roman" w:cs="Arial"/>
                <w:i/>
                <w:iCs/>
              </w:rPr>
              <w:t>**</w:t>
            </w:r>
            <w:r>
              <w:rPr>
                <w:rFonts w:eastAsia="Times New Roman" w:cs="Arial"/>
                <w:i/>
                <w:iCs/>
              </w:rPr>
              <w:t>. C</w:t>
            </w:r>
            <w:r w:rsidRPr="00676F38">
              <w:rPr>
                <w:rFonts w:eastAsia="Times New Roman" w:cs="Arial"/>
                <w:i/>
                <w:iCs/>
              </w:rPr>
              <w:t>orrelation</w:t>
            </w:r>
            <w:r>
              <w:rPr>
                <w:rFonts w:eastAsia="Times New Roman" w:cs="Arial"/>
                <w:i/>
                <w:iCs/>
              </w:rPr>
              <w:t>s</w:t>
            </w:r>
            <w:r w:rsidRPr="00676F38">
              <w:rPr>
                <w:rFonts w:eastAsia="Times New Roman" w:cs="Arial"/>
                <w:i/>
                <w:iCs/>
              </w:rPr>
              <w:t xml:space="preserve"> </w:t>
            </w:r>
            <w:r>
              <w:rPr>
                <w:rFonts w:eastAsia="Times New Roman" w:cs="Arial"/>
                <w:i/>
                <w:iCs/>
              </w:rPr>
              <w:t>are</w:t>
            </w:r>
            <w:r w:rsidRPr="00676F38">
              <w:rPr>
                <w:rFonts w:eastAsia="Times New Roman" w:cs="Arial"/>
                <w:i/>
                <w:iCs/>
              </w:rPr>
              <w:t xml:space="preserve"> significant at the 0.01 level (2-tailed).</w:t>
            </w:r>
          </w:p>
        </w:tc>
      </w:tr>
    </w:tbl>
    <w:p w14:paraId="489D2DEA" w14:textId="67A44CBC" w:rsidR="00426FBC" w:rsidRDefault="00426FBC">
      <w:pPr>
        <w:rPr>
          <w:lang w:val="en-US"/>
        </w:rPr>
      </w:pPr>
    </w:p>
    <w:p w14:paraId="2520AE6D" w14:textId="71D0552D" w:rsidR="00426FBC" w:rsidRDefault="00426FBC">
      <w:pPr>
        <w:rPr>
          <w:lang w:val="en-US"/>
        </w:rPr>
      </w:pPr>
    </w:p>
    <w:p w14:paraId="6060876C" w14:textId="72381F9C" w:rsidR="00426FBC" w:rsidRDefault="00426FBC">
      <w:pPr>
        <w:rPr>
          <w:lang w:val="en-US"/>
        </w:rPr>
      </w:pPr>
    </w:p>
    <w:p w14:paraId="358488BD" w14:textId="2CF976E8" w:rsidR="004211FF" w:rsidRPr="004211FF" w:rsidRDefault="004211FF" w:rsidP="004211FF">
      <w:pPr>
        <w:pStyle w:val="Caption"/>
        <w:keepNext/>
        <w:rPr>
          <w:b/>
          <w:bCs/>
          <w:i w:val="0"/>
          <w:iCs w:val="0"/>
        </w:rPr>
      </w:pPr>
      <w:r w:rsidRPr="004211FF">
        <w:rPr>
          <w:b/>
          <w:bCs/>
          <w:i w:val="0"/>
          <w:iCs w:val="0"/>
        </w:rPr>
        <w:t xml:space="preserve">Table S </w:t>
      </w:r>
      <w:r w:rsidRPr="004211FF">
        <w:rPr>
          <w:b/>
          <w:bCs/>
          <w:i w:val="0"/>
          <w:iCs w:val="0"/>
        </w:rPr>
        <w:fldChar w:fldCharType="begin"/>
      </w:r>
      <w:r w:rsidRPr="004211FF">
        <w:rPr>
          <w:b/>
          <w:bCs/>
          <w:i w:val="0"/>
          <w:iCs w:val="0"/>
        </w:rPr>
        <w:instrText xml:space="preserve"> SEQ Table_S \* ARABIC </w:instrText>
      </w:r>
      <w:r w:rsidRPr="004211FF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7</w:t>
      </w:r>
      <w:r w:rsidRPr="004211FF">
        <w:rPr>
          <w:b/>
          <w:bCs/>
          <w:i w:val="0"/>
          <w:iCs w:val="0"/>
        </w:rPr>
        <w:fldChar w:fldCharType="end"/>
      </w:r>
      <w:r w:rsidRPr="004211FF">
        <w:rPr>
          <w:b/>
          <w:bCs/>
          <w:i w:val="0"/>
          <w:iCs w:val="0"/>
        </w:rPr>
        <w:t xml:space="preserve"> </w:t>
      </w:r>
    </w:p>
    <w:p w14:paraId="798AC553" w14:textId="74D549FE" w:rsidR="004211FF" w:rsidRDefault="004211FF" w:rsidP="004211FF">
      <w:pPr>
        <w:pStyle w:val="Caption"/>
        <w:keepNext/>
      </w:pPr>
      <w:r w:rsidRPr="0099718F">
        <w:t>Correlation Between Attribute Ratings Amongst Young (&lt;=27) And Old (&gt;27) Age Groups</w:t>
      </w:r>
    </w:p>
    <w:tbl>
      <w:tblPr>
        <w:tblW w:w="8600" w:type="dxa"/>
        <w:jc w:val="center"/>
        <w:tblLook w:val="04A0" w:firstRow="1" w:lastRow="0" w:firstColumn="1" w:lastColumn="0" w:noHBand="0" w:noVBand="1"/>
      </w:tblPr>
      <w:tblGrid>
        <w:gridCol w:w="1463"/>
        <w:gridCol w:w="1346"/>
        <w:gridCol w:w="1443"/>
        <w:gridCol w:w="1595"/>
        <w:gridCol w:w="1367"/>
        <w:gridCol w:w="1372"/>
        <w:gridCol w:w="14"/>
      </w:tblGrid>
      <w:tr w:rsidR="00426FBC" w:rsidRPr="00676F38" w14:paraId="7592DBF3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2A4F9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Attribute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FAFD6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Young - Old Correlation</w:t>
            </w:r>
          </w:p>
        </w:tc>
        <w:tc>
          <w:tcPr>
            <w:tcW w:w="15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9743F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Attribute</w:t>
            </w:r>
          </w:p>
        </w:tc>
        <w:tc>
          <w:tcPr>
            <w:tcW w:w="27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D3DA6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Young - Old Correlation</w:t>
            </w:r>
          </w:p>
        </w:tc>
      </w:tr>
      <w:tr w:rsidR="00426FBC" w:rsidRPr="00676F38" w14:paraId="4419880B" w14:textId="77777777" w:rsidTr="00936153">
        <w:trPr>
          <w:gridAfter w:val="1"/>
          <w:wAfter w:w="14" w:type="dxa"/>
          <w:trHeight w:val="368"/>
          <w:jc w:val="center"/>
        </w:trPr>
        <w:tc>
          <w:tcPr>
            <w:tcW w:w="14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CE088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E8091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73F9A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  <w:tc>
          <w:tcPr>
            <w:tcW w:w="1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FB36B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2B363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8BA8D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</w:tr>
      <w:tr w:rsidR="00426FBC" w:rsidRPr="00676F38" w14:paraId="45794DBE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D927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ged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8B67C3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97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187F54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8B09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ew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B7CA16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58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D08488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1</w:t>
            </w:r>
          </w:p>
        </w:tc>
      </w:tr>
      <w:tr w:rsidR="00426FBC" w:rsidRPr="00676F38" w14:paraId="0253E294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840EC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mplex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CF81D7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722</w:t>
            </w:r>
            <w:r w:rsidRPr="007D3928">
              <w:rPr>
                <w:rFonts w:cs="Calibri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B4E25C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12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CA151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imple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55540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95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46B44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0</w:t>
            </w:r>
          </w:p>
        </w:tc>
      </w:tr>
      <w:tr w:rsidR="00426FBC" w:rsidRPr="00676F38" w14:paraId="6505ABAC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7F731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Interesting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3122F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633</w:t>
            </w:r>
            <w:r w:rsidRPr="007D3928">
              <w:rPr>
                <w:rFonts w:cs="Calibri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1D5776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37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12129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oring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5203D4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.770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99F00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0.006</w:t>
            </w:r>
          </w:p>
        </w:tc>
      </w:tr>
      <w:tr w:rsidR="00426FBC" w:rsidRPr="00676F38" w14:paraId="4280E2F9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7DC3F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atura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E932E7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644</w:t>
            </w:r>
            <w:r w:rsidRPr="007D3928">
              <w:rPr>
                <w:rFonts w:cs="Calibri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2B5D7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33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6BE7E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rtificial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96A2E5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  <w:b/>
                <w:bCs/>
              </w:rPr>
              <w:t>0.602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F3EABB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  <w:b/>
                <w:bCs/>
              </w:rPr>
              <w:t>0.050</w:t>
            </w:r>
          </w:p>
        </w:tc>
      </w:tr>
      <w:tr w:rsidR="00426FBC" w:rsidRPr="00676F38" w14:paraId="5E299B6B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03888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nusua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59D95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27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0B57B6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2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0C140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Ordinary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28FD0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795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03F70E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3</w:t>
            </w:r>
          </w:p>
        </w:tc>
      </w:tr>
      <w:tr w:rsidR="00426FBC" w:rsidRPr="00676F38" w14:paraId="7CA96B93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C2EB6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eautifu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D8E9F7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906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94674D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B9BC9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gly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44B4F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05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9CEA5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3</w:t>
            </w:r>
          </w:p>
        </w:tc>
      </w:tr>
      <w:tr w:rsidR="00426FBC" w:rsidRPr="00676F38" w14:paraId="569E5913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0EC3A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Valuable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C3306E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.753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25D11C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0.007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427C4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orthles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066924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697</w:t>
            </w:r>
            <w:r w:rsidRPr="007D3928">
              <w:rPr>
                <w:rFonts w:cs="Calibri"/>
                <w:vertAlign w:val="superscript"/>
              </w:rPr>
              <w:t>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C42E0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17</w:t>
            </w:r>
          </w:p>
        </w:tc>
      </w:tr>
      <w:tr w:rsidR="00426FBC" w:rsidRPr="00676F38" w14:paraId="40BF0660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C159B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trong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59DC6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802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26CD4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3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5C7D3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eak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FFB614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.737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90198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</w:rPr>
              <w:t>0.010</w:t>
            </w:r>
          </w:p>
        </w:tc>
      </w:tr>
      <w:tr w:rsidR="00426FBC" w:rsidRPr="00676F38" w14:paraId="144DA01B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468C3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Rough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0384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920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D7B066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723E7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mooth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492F81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973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058DA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0</w:t>
            </w:r>
          </w:p>
        </w:tc>
      </w:tr>
      <w:tr w:rsidR="00426FBC" w:rsidRPr="00676F38" w14:paraId="1A42B83C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3D77F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Hot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6ED2A5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.762</w:t>
            </w:r>
            <w:r w:rsidRPr="007D3928">
              <w:rPr>
                <w:rFonts w:cs="Calibri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93BD90" w14:textId="77777777" w:rsidR="00426FBC" w:rsidRPr="007D3928" w:rsidRDefault="00426FBC" w:rsidP="00936153">
            <w:pPr>
              <w:jc w:val="center"/>
              <w:rPr>
                <w:rFonts w:eastAsia="Times New Roman" w:cs="Arial"/>
              </w:rPr>
            </w:pPr>
            <w:r w:rsidRPr="007D3928">
              <w:rPr>
                <w:rFonts w:cs="Calibri"/>
              </w:rPr>
              <w:t>0.006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C1670" w14:textId="77777777" w:rsidR="00426FBC" w:rsidRPr="00676F38" w:rsidRDefault="00426FBC" w:rsidP="00936153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ld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55B608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  <w:b/>
                <w:bCs/>
              </w:rPr>
              <w:t>0.59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3527C0" w14:textId="77777777" w:rsidR="00426FBC" w:rsidRPr="007D3928" w:rsidRDefault="00426FBC" w:rsidP="00936153">
            <w:pPr>
              <w:jc w:val="center"/>
              <w:rPr>
                <w:rFonts w:eastAsia="Times New Roman" w:cs="Arial"/>
                <w:b/>
                <w:bCs/>
              </w:rPr>
            </w:pPr>
            <w:r w:rsidRPr="007D3928">
              <w:rPr>
                <w:rFonts w:cs="Calibri"/>
                <w:b/>
                <w:bCs/>
              </w:rPr>
              <w:t>0.052</w:t>
            </w:r>
          </w:p>
        </w:tc>
      </w:tr>
      <w:tr w:rsidR="00426FBC" w:rsidRPr="00676F38" w14:paraId="541CC138" w14:textId="77777777" w:rsidTr="00936153">
        <w:trPr>
          <w:trHeight w:val="229"/>
          <w:jc w:val="center"/>
        </w:trPr>
        <w:tc>
          <w:tcPr>
            <w:tcW w:w="860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CA29437" w14:textId="77777777" w:rsidR="00426FBC" w:rsidRPr="00676F38" w:rsidRDefault="00426FBC" w:rsidP="00936153">
            <w:pPr>
              <w:jc w:val="both"/>
              <w:rPr>
                <w:rFonts w:eastAsia="Times New Roman" w:cs="Arial"/>
                <w:i/>
                <w:iCs/>
              </w:rPr>
            </w:pPr>
            <w:r w:rsidRPr="00676F38">
              <w:rPr>
                <w:rFonts w:eastAsia="Times New Roman" w:cs="Arial"/>
                <w:i/>
                <w:iCs/>
              </w:rPr>
              <w:t>**. Correlation is significant at the 0.01 level (2-tailed).</w:t>
            </w:r>
          </w:p>
        </w:tc>
      </w:tr>
      <w:tr w:rsidR="00426FBC" w:rsidRPr="00676F38" w14:paraId="5ED05792" w14:textId="77777777" w:rsidTr="00936153">
        <w:trPr>
          <w:trHeight w:val="229"/>
          <w:jc w:val="center"/>
        </w:trPr>
        <w:tc>
          <w:tcPr>
            <w:tcW w:w="860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D66DE" w14:textId="77777777" w:rsidR="00426FBC" w:rsidRPr="00676F38" w:rsidRDefault="00426FBC" w:rsidP="00936153">
            <w:pPr>
              <w:jc w:val="both"/>
              <w:rPr>
                <w:rFonts w:eastAsia="Times New Roman" w:cs="Arial"/>
                <w:i/>
                <w:iCs/>
              </w:rPr>
            </w:pPr>
            <w:r w:rsidRPr="00676F38">
              <w:rPr>
                <w:rFonts w:eastAsia="Times New Roman" w:cs="Arial"/>
                <w:i/>
                <w:iCs/>
              </w:rPr>
              <w:t>*. Correlation is significant at the 0.05 level (2-tailed).</w:t>
            </w:r>
          </w:p>
        </w:tc>
      </w:tr>
    </w:tbl>
    <w:p w14:paraId="1116DE1A" w14:textId="79BC5EDE" w:rsidR="00426FBC" w:rsidRDefault="00426FBC">
      <w:pPr>
        <w:rPr>
          <w:lang w:val="en-US"/>
        </w:rPr>
      </w:pPr>
    </w:p>
    <w:p w14:paraId="4A905AE4" w14:textId="1EFBBA91" w:rsidR="00426FBC" w:rsidRDefault="00426FBC">
      <w:pPr>
        <w:rPr>
          <w:lang w:val="en-US"/>
        </w:rPr>
      </w:pPr>
    </w:p>
    <w:p w14:paraId="3A310912" w14:textId="5B362251" w:rsidR="00426FBC" w:rsidRDefault="00426FBC">
      <w:pPr>
        <w:rPr>
          <w:lang w:val="en-US"/>
        </w:rPr>
      </w:pPr>
    </w:p>
    <w:p w14:paraId="46CF6281" w14:textId="1D02C9FB" w:rsidR="00D220AF" w:rsidRDefault="00D220AF">
      <w:pPr>
        <w:rPr>
          <w:lang w:val="en-US"/>
        </w:rPr>
      </w:pPr>
    </w:p>
    <w:p w14:paraId="0F0B50DE" w14:textId="402A0E58" w:rsidR="00D220AF" w:rsidRDefault="00D220AF">
      <w:pPr>
        <w:rPr>
          <w:lang w:val="en-US"/>
        </w:rPr>
      </w:pPr>
    </w:p>
    <w:p w14:paraId="20672796" w14:textId="1FB29E68" w:rsidR="00426FBC" w:rsidRDefault="00426FBC" w:rsidP="00426FBC">
      <w:pPr>
        <w:pStyle w:val="Caption"/>
        <w:keepNext/>
      </w:pPr>
    </w:p>
    <w:p w14:paraId="04AACE4C" w14:textId="5D395C55" w:rsidR="00924854" w:rsidRPr="00924854" w:rsidRDefault="004211FF" w:rsidP="004211FF">
      <w:pPr>
        <w:pStyle w:val="Caption"/>
        <w:keepNext/>
        <w:rPr>
          <w:b/>
          <w:bCs/>
          <w:i w:val="0"/>
          <w:iCs w:val="0"/>
        </w:rPr>
      </w:pPr>
      <w:r w:rsidRPr="00924854">
        <w:rPr>
          <w:b/>
          <w:bCs/>
          <w:i w:val="0"/>
          <w:iCs w:val="0"/>
        </w:rPr>
        <w:t xml:space="preserve">Table S </w:t>
      </w:r>
      <w:r w:rsidRPr="00924854">
        <w:rPr>
          <w:b/>
          <w:bCs/>
          <w:i w:val="0"/>
          <w:iCs w:val="0"/>
        </w:rPr>
        <w:fldChar w:fldCharType="begin"/>
      </w:r>
      <w:r w:rsidRPr="00924854">
        <w:rPr>
          <w:b/>
          <w:bCs/>
          <w:i w:val="0"/>
          <w:iCs w:val="0"/>
        </w:rPr>
        <w:instrText xml:space="preserve"> SEQ Table_S \* ARABIC </w:instrText>
      </w:r>
      <w:r w:rsidRPr="00924854">
        <w:rPr>
          <w:b/>
          <w:bCs/>
          <w:i w:val="0"/>
          <w:iCs w:val="0"/>
        </w:rPr>
        <w:fldChar w:fldCharType="separate"/>
      </w:r>
      <w:r w:rsidR="0076675C">
        <w:rPr>
          <w:b/>
          <w:bCs/>
          <w:i w:val="0"/>
          <w:iCs w:val="0"/>
          <w:noProof/>
        </w:rPr>
        <w:t>8</w:t>
      </w:r>
      <w:r w:rsidRPr="00924854">
        <w:rPr>
          <w:b/>
          <w:bCs/>
          <w:i w:val="0"/>
          <w:iCs w:val="0"/>
        </w:rPr>
        <w:fldChar w:fldCharType="end"/>
      </w:r>
      <w:r w:rsidRPr="00924854">
        <w:rPr>
          <w:b/>
          <w:bCs/>
          <w:i w:val="0"/>
          <w:iCs w:val="0"/>
        </w:rPr>
        <w:t xml:space="preserve"> </w:t>
      </w:r>
    </w:p>
    <w:p w14:paraId="03943370" w14:textId="09686301" w:rsidR="004211FF" w:rsidRDefault="004211FF" w:rsidP="004211FF">
      <w:pPr>
        <w:pStyle w:val="Caption"/>
        <w:keepNext/>
      </w:pPr>
      <w:r w:rsidRPr="00734C83">
        <w:t>Correlation Between Attribute Ratings Amongst ESBBC And General Participant Groups</w:t>
      </w:r>
    </w:p>
    <w:tbl>
      <w:tblPr>
        <w:tblW w:w="8600" w:type="dxa"/>
        <w:jc w:val="center"/>
        <w:tblLook w:val="04A0" w:firstRow="1" w:lastRow="0" w:firstColumn="1" w:lastColumn="0" w:noHBand="0" w:noVBand="1"/>
      </w:tblPr>
      <w:tblGrid>
        <w:gridCol w:w="1463"/>
        <w:gridCol w:w="1346"/>
        <w:gridCol w:w="1443"/>
        <w:gridCol w:w="1595"/>
        <w:gridCol w:w="1367"/>
        <w:gridCol w:w="1372"/>
        <w:gridCol w:w="14"/>
      </w:tblGrid>
      <w:tr w:rsidR="00426FBC" w:rsidRPr="00676F38" w14:paraId="7D3854FD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BBD4F" w14:textId="77777777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 w:rsidRPr="00306C58">
              <w:rPr>
                <w:rFonts w:eastAsia="Times New Roman" w:cs="Calibri"/>
                <w:b/>
                <w:bCs/>
              </w:rPr>
              <w:t>Attribute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A514C" w14:textId="68FAA6C4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>
              <w:rPr>
                <w:rFonts w:eastAsia="Times New Roman" w:cs="Calibri"/>
                <w:b/>
                <w:bCs/>
              </w:rPr>
              <w:t>ESBBC-General</w:t>
            </w:r>
            <w:r w:rsidRPr="00306C58">
              <w:rPr>
                <w:rFonts w:eastAsia="Times New Roman" w:cs="Calibri"/>
                <w:b/>
                <w:bCs/>
              </w:rPr>
              <w:t xml:space="preserve"> Correlation</w:t>
            </w:r>
          </w:p>
        </w:tc>
        <w:tc>
          <w:tcPr>
            <w:tcW w:w="15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DA307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Attribute</w:t>
            </w:r>
          </w:p>
        </w:tc>
        <w:tc>
          <w:tcPr>
            <w:tcW w:w="27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3C40" w14:textId="51DCB10F" w:rsidR="00426FBC" w:rsidRPr="00306C58" w:rsidRDefault="00426FBC" w:rsidP="00936153">
            <w:pPr>
              <w:jc w:val="center"/>
              <w:rPr>
                <w:rFonts w:eastAsia="Times New Roman" w:cs="Calibri"/>
                <w:b/>
                <w:bCs/>
              </w:rPr>
            </w:pPr>
            <w:r>
              <w:rPr>
                <w:rFonts w:eastAsia="Times New Roman" w:cs="Calibri"/>
                <w:b/>
                <w:bCs/>
              </w:rPr>
              <w:t>ESBBC-General</w:t>
            </w:r>
            <w:r w:rsidRPr="00306C58">
              <w:rPr>
                <w:rFonts w:eastAsia="Times New Roman" w:cs="Calibri"/>
                <w:b/>
                <w:bCs/>
              </w:rPr>
              <w:t xml:space="preserve"> Correlation</w:t>
            </w:r>
          </w:p>
        </w:tc>
      </w:tr>
      <w:tr w:rsidR="00426FBC" w:rsidRPr="00676F38" w14:paraId="0C76F50B" w14:textId="77777777" w:rsidTr="00936153">
        <w:trPr>
          <w:gridAfter w:val="1"/>
          <w:wAfter w:w="14" w:type="dxa"/>
          <w:trHeight w:val="368"/>
          <w:jc w:val="center"/>
        </w:trPr>
        <w:tc>
          <w:tcPr>
            <w:tcW w:w="14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163C5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D7222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035AD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  <w:tc>
          <w:tcPr>
            <w:tcW w:w="1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817F3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B808C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Correlation Coefficient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F4857" w14:textId="77777777" w:rsidR="00426FBC" w:rsidRPr="00676F38" w:rsidRDefault="00426FBC" w:rsidP="00936153">
            <w:pPr>
              <w:jc w:val="center"/>
              <w:rPr>
                <w:rFonts w:eastAsia="Times New Roman" w:cs="Calibri"/>
              </w:rPr>
            </w:pPr>
            <w:r w:rsidRPr="00676F38">
              <w:rPr>
                <w:rFonts w:eastAsia="Times New Roman" w:cs="Calibri"/>
              </w:rPr>
              <w:t>Sig. (2-tailed)</w:t>
            </w:r>
          </w:p>
        </w:tc>
      </w:tr>
      <w:tr w:rsidR="002936D6" w:rsidRPr="00676F38" w14:paraId="72AC1C65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36CC1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ged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900612" w14:textId="2EDDEA61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18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5D834" w14:textId="39BF83F3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3F983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ew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080063" w14:textId="065F08AF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20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03D918" w14:textId="5F7BF5B0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</w:tr>
      <w:tr w:rsidR="002936D6" w:rsidRPr="00676F38" w14:paraId="36750922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A551D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mplex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300E48" w14:textId="45856FAA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47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0A457" w14:textId="10CE9322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CD82B0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imple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1B4EC4" w14:textId="1517134F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890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A96ADB" w14:textId="5DC3CFD4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</w:tr>
      <w:tr w:rsidR="002936D6" w:rsidRPr="00676F38" w14:paraId="19EC71FE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C3252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Interesting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534CE0" w14:textId="7718F9B3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713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B92C74" w14:textId="1C63C4C4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14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B3A61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oring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2B65B8" w14:textId="39958E29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.917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A0C73" w14:textId="5692701F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0.000</w:t>
            </w:r>
          </w:p>
        </w:tc>
      </w:tr>
      <w:tr w:rsidR="002936D6" w:rsidRPr="00676F38" w14:paraId="05B3A1FC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DEB6D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Natura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9D7962" w14:textId="6B123A1B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726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674B4" w14:textId="432E1603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11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7D789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Artificial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147ACF" w14:textId="2FE13F41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.628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84173" w14:textId="30E6C824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0.038</w:t>
            </w:r>
          </w:p>
        </w:tc>
      </w:tr>
      <w:tr w:rsidR="002936D6" w:rsidRPr="00676F38" w14:paraId="4B34A170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A05C8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nusua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C9D34" w14:textId="19A5E805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895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79BAD" w14:textId="292734EC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BEFC6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Ordinary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9A540C" w14:textId="246C9C38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34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73763" w14:textId="4155CE14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</w:tr>
      <w:tr w:rsidR="002936D6" w:rsidRPr="00676F38" w14:paraId="045052EC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222AD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Beautiful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90A48" w14:textId="309DCC58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740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C5847" w14:textId="2DC946C8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9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379C2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Ugly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2B269" w14:textId="233DDC4F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784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3430F" w14:textId="13CA9EC3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4</w:t>
            </w:r>
          </w:p>
        </w:tc>
      </w:tr>
      <w:tr w:rsidR="002936D6" w:rsidRPr="00676F38" w14:paraId="16352F5D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9CB41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Valuable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733D5" w14:textId="189ED02F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  <w:b/>
                <w:bCs/>
              </w:rPr>
              <w:t>0.469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C6D90" w14:textId="270D8301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  <w:b/>
                <w:bCs/>
              </w:rPr>
              <w:t>0.146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3F876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orthless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FFCE30" w14:textId="36E3AA68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  <w:b/>
                <w:bCs/>
              </w:rPr>
              <w:t>0.543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95E313" w14:textId="2F103FA0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  <w:b/>
                <w:bCs/>
              </w:rPr>
              <w:t>0.085</w:t>
            </w:r>
          </w:p>
        </w:tc>
      </w:tr>
      <w:tr w:rsidR="002936D6" w:rsidRPr="00676F38" w14:paraId="5EC8C518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6C600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trong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C69EDB" w14:textId="3A54B7C4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640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C8FB86" w14:textId="1CF5CD21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34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5ED7C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Weak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54BBE3" w14:textId="61D87706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.606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B8C776" w14:textId="655700BF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0.048</w:t>
            </w:r>
          </w:p>
        </w:tc>
      </w:tr>
      <w:tr w:rsidR="002936D6" w:rsidRPr="00676F38" w14:paraId="74F5DD74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E11A5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Rough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7BE50" w14:textId="3A2E0C71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36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CAE99" w14:textId="01D96ED3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2EB85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Smooth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E1FFCF" w14:textId="6E966A4A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964</w:t>
            </w:r>
            <w:r w:rsidRPr="002936D6">
              <w:rPr>
                <w:rFonts w:cs="Arial"/>
                <w:vertAlign w:val="superscript"/>
              </w:rPr>
              <w:t>*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F831E" w14:textId="7B877EE4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00</w:t>
            </w:r>
          </w:p>
        </w:tc>
      </w:tr>
      <w:tr w:rsidR="002936D6" w:rsidRPr="00676F38" w14:paraId="0073DF7D" w14:textId="77777777" w:rsidTr="00936153">
        <w:trPr>
          <w:gridAfter w:val="1"/>
          <w:wAfter w:w="14" w:type="dxa"/>
          <w:trHeight w:val="229"/>
          <w:jc w:val="center"/>
        </w:trPr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D96E4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Hot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26419" w14:textId="17EC26B2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.609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6E090" w14:textId="4B516A2A" w:rsidR="002936D6" w:rsidRPr="002936D6" w:rsidRDefault="002936D6" w:rsidP="002936D6">
            <w:pPr>
              <w:jc w:val="center"/>
              <w:rPr>
                <w:rFonts w:eastAsia="Times New Roman" w:cs="Arial"/>
              </w:rPr>
            </w:pPr>
            <w:r w:rsidRPr="002936D6">
              <w:rPr>
                <w:rFonts w:cs="Arial"/>
              </w:rPr>
              <w:t>0.047</w:t>
            </w:r>
          </w:p>
        </w:tc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1A0BF" w14:textId="77777777" w:rsidR="002936D6" w:rsidRPr="00676F38" w:rsidRDefault="002936D6" w:rsidP="002936D6">
            <w:pPr>
              <w:jc w:val="both"/>
              <w:rPr>
                <w:rFonts w:eastAsia="Times New Roman" w:cs="Arial"/>
              </w:rPr>
            </w:pPr>
            <w:r w:rsidRPr="00676F38">
              <w:rPr>
                <w:rFonts w:eastAsia="Times New Roman" w:cs="Arial"/>
              </w:rPr>
              <w:t>Cold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08E36" w14:textId="04845FDD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.716</w:t>
            </w:r>
            <w:r w:rsidRPr="002936D6">
              <w:rPr>
                <w:rFonts w:cs="Arial"/>
                <w:vertAlign w:val="superscript"/>
              </w:rPr>
              <w:t>*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C8AC1" w14:textId="70761C88" w:rsidR="002936D6" w:rsidRPr="002936D6" w:rsidRDefault="002936D6" w:rsidP="002936D6">
            <w:pPr>
              <w:jc w:val="center"/>
              <w:rPr>
                <w:rFonts w:eastAsia="Times New Roman" w:cs="Arial"/>
                <w:b/>
                <w:bCs/>
              </w:rPr>
            </w:pPr>
            <w:r w:rsidRPr="002936D6">
              <w:rPr>
                <w:rFonts w:cs="Arial"/>
              </w:rPr>
              <w:t>0.013</w:t>
            </w:r>
          </w:p>
        </w:tc>
      </w:tr>
      <w:tr w:rsidR="00426FBC" w:rsidRPr="00676F38" w14:paraId="690C11CE" w14:textId="77777777" w:rsidTr="00936153">
        <w:trPr>
          <w:trHeight w:val="229"/>
          <w:jc w:val="center"/>
        </w:trPr>
        <w:tc>
          <w:tcPr>
            <w:tcW w:w="860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517BEC" w14:textId="77777777" w:rsidR="00426FBC" w:rsidRPr="00676F38" w:rsidRDefault="00426FBC" w:rsidP="00936153">
            <w:pPr>
              <w:jc w:val="both"/>
              <w:rPr>
                <w:rFonts w:eastAsia="Times New Roman" w:cs="Arial"/>
                <w:i/>
                <w:iCs/>
              </w:rPr>
            </w:pPr>
            <w:r w:rsidRPr="00676F38">
              <w:rPr>
                <w:rFonts w:eastAsia="Times New Roman" w:cs="Arial"/>
                <w:i/>
                <w:iCs/>
              </w:rPr>
              <w:t>**. Correlation is significant at the 0.01 level (2-tailed).</w:t>
            </w:r>
          </w:p>
        </w:tc>
      </w:tr>
      <w:tr w:rsidR="00426FBC" w:rsidRPr="00676F38" w14:paraId="0E83744B" w14:textId="77777777" w:rsidTr="00936153">
        <w:trPr>
          <w:trHeight w:val="229"/>
          <w:jc w:val="center"/>
        </w:trPr>
        <w:tc>
          <w:tcPr>
            <w:tcW w:w="860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407FF" w14:textId="77777777" w:rsidR="00426FBC" w:rsidRPr="00676F38" w:rsidRDefault="00426FBC" w:rsidP="00936153">
            <w:pPr>
              <w:jc w:val="both"/>
              <w:rPr>
                <w:rFonts w:eastAsia="Times New Roman" w:cs="Arial"/>
                <w:i/>
                <w:iCs/>
              </w:rPr>
            </w:pPr>
            <w:r w:rsidRPr="00676F38">
              <w:rPr>
                <w:rFonts w:eastAsia="Times New Roman" w:cs="Arial"/>
                <w:i/>
                <w:iCs/>
              </w:rPr>
              <w:t>*. Correlation is significant at the 0.05 level (2-tailed).</w:t>
            </w:r>
          </w:p>
        </w:tc>
      </w:tr>
    </w:tbl>
    <w:p w14:paraId="19ACE093" w14:textId="183033AF" w:rsidR="00DE5359" w:rsidRDefault="00DE5359">
      <w:pPr>
        <w:rPr>
          <w:lang w:val="en-US"/>
        </w:rPr>
      </w:pPr>
    </w:p>
    <w:p w14:paraId="0C3B709B" w14:textId="5F5BAE58" w:rsidR="00DE5359" w:rsidRDefault="00DE5359">
      <w:pPr>
        <w:rPr>
          <w:lang w:val="en-US"/>
        </w:rPr>
      </w:pPr>
    </w:p>
    <w:p w14:paraId="276C0FEA" w14:textId="77777777" w:rsidR="00DE5359" w:rsidRPr="00295C57" w:rsidRDefault="00DE5359">
      <w:pPr>
        <w:rPr>
          <w:lang w:val="en-US"/>
        </w:rPr>
      </w:pPr>
    </w:p>
    <w:sectPr w:rsidR="00DE5359" w:rsidRPr="00295C57" w:rsidSect="00DE53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MDS1NDa3MAWyjJV0lIJTi4sz8/NACoxrARXtVUIsAAAA"/>
  </w:docVars>
  <w:rsids>
    <w:rsidRoot w:val="00295C57"/>
    <w:rsid w:val="00180282"/>
    <w:rsid w:val="0025013E"/>
    <w:rsid w:val="002936D6"/>
    <w:rsid w:val="00294484"/>
    <w:rsid w:val="00295C57"/>
    <w:rsid w:val="00362228"/>
    <w:rsid w:val="004211FF"/>
    <w:rsid w:val="00426FBC"/>
    <w:rsid w:val="00496250"/>
    <w:rsid w:val="006A2053"/>
    <w:rsid w:val="0076675C"/>
    <w:rsid w:val="00924854"/>
    <w:rsid w:val="00996BFB"/>
    <w:rsid w:val="009D389C"/>
    <w:rsid w:val="00A10106"/>
    <w:rsid w:val="00A36FC5"/>
    <w:rsid w:val="00BD6CDE"/>
    <w:rsid w:val="00D220AF"/>
    <w:rsid w:val="00DD0234"/>
    <w:rsid w:val="00DE5359"/>
    <w:rsid w:val="00E21F68"/>
    <w:rsid w:val="00EB5208"/>
    <w:rsid w:val="00EE5AB9"/>
    <w:rsid w:val="00EF3A11"/>
    <w:rsid w:val="00F3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9EF44"/>
  <w15:chartTrackingRefBased/>
  <w15:docId w15:val="{959EF15C-96CB-4C51-93DD-349047EB1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228"/>
    <w:pPr>
      <w:spacing w:after="0" w:line="240" w:lineRule="auto"/>
    </w:pPr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1"/>
    <w:qFormat/>
    <w:rsid w:val="0025013E"/>
    <w:pPr>
      <w:keepNext/>
      <w:keepLines/>
      <w:spacing w:before="24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25013E"/>
    <w:pPr>
      <w:keepNext/>
      <w:keepLines/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EF3A11"/>
    <w:pPr>
      <w:keepNext/>
      <w:keepLines/>
      <w:spacing w:before="40" w:after="160" w:line="259" w:lineRule="auto"/>
      <w:outlineLvl w:val="2"/>
    </w:pPr>
    <w:rPr>
      <w:rFonts w:eastAsiaTheme="majorEastAsia" w:cstheme="majorBidi"/>
      <w:b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E21F68"/>
    <w:pPr>
      <w:keepNext/>
      <w:keepLines/>
      <w:spacing w:before="40"/>
      <w:outlineLvl w:val="3"/>
    </w:pPr>
    <w:rPr>
      <w:rFonts w:eastAsiaTheme="majorEastAsia" w:cstheme="majorBidi"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ionStyle1">
    <w:name w:val="Caption Style1"/>
    <w:basedOn w:val="Caption"/>
    <w:link w:val="CaptionStyle1Char"/>
    <w:autoRedefine/>
    <w:qFormat/>
    <w:rsid w:val="00294484"/>
    <w:pPr>
      <w:keepNext/>
      <w:spacing w:after="0"/>
    </w:pPr>
    <w:rPr>
      <w:b/>
      <w:i w:val="0"/>
      <w:iCs w:val="0"/>
      <w:szCs w:val="20"/>
    </w:rPr>
  </w:style>
  <w:style w:type="character" w:customStyle="1" w:styleId="CaptionStyle1Char">
    <w:name w:val="Caption Style1 Char"/>
    <w:basedOn w:val="DefaultParagraphFont"/>
    <w:link w:val="CaptionStyle1"/>
    <w:rsid w:val="00294484"/>
    <w:rPr>
      <w:rFonts w:eastAsiaTheme="minorEastAsia"/>
      <w:b/>
      <w:szCs w:val="20"/>
      <w:lang w:eastAsia="en-IN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94484"/>
    <w:pPr>
      <w:spacing w:after="200"/>
    </w:pPr>
    <w:rPr>
      <w:i/>
      <w:iCs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25013E"/>
    <w:rPr>
      <w:rFonts w:eastAsiaTheme="majorEastAsia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5013E"/>
    <w:rPr>
      <w:rFonts w:eastAsiaTheme="majorEastAsia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EF3A11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F68"/>
    <w:rPr>
      <w:rFonts w:eastAsiaTheme="majorEastAsia" w:cstheme="majorBidi"/>
      <w:iCs/>
      <w:u w:val="single"/>
    </w:rPr>
  </w:style>
  <w:style w:type="character" w:customStyle="1" w:styleId="CaptionChar">
    <w:name w:val="Caption Char"/>
    <w:basedOn w:val="DefaultParagraphFont"/>
    <w:link w:val="Caption"/>
    <w:uiPriority w:val="35"/>
    <w:rsid w:val="00294484"/>
    <w:rPr>
      <w:rFonts w:eastAsiaTheme="minorEastAsia"/>
      <w:i/>
      <w:iCs/>
      <w:szCs w:val="18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295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C57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5C57"/>
    <w:rPr>
      <w:rFonts w:asciiTheme="minorHAnsi" w:eastAsiaTheme="minorEastAsia" w:hAnsiTheme="minorHAnsi"/>
      <w:sz w:val="20"/>
      <w:szCs w:val="20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295C5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5C5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74</Words>
  <Characters>840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 Thundathil</dc:creator>
  <cp:keywords/>
  <dc:description/>
  <cp:lastModifiedBy>Manu Thundathil</cp:lastModifiedBy>
  <cp:revision>5</cp:revision>
  <dcterms:created xsi:type="dcterms:W3CDTF">2022-02-21T08:32:00Z</dcterms:created>
  <dcterms:modified xsi:type="dcterms:W3CDTF">2022-04-13T03:42:00Z</dcterms:modified>
</cp:coreProperties>
</file>